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D50B" w14:textId="74D5F603" w:rsidR="00647713" w:rsidRPr="004364CD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微软雅黑" w:eastAsia="微软雅黑" w:hAnsi="微软雅黑" w:cs="Times New Roman"/>
          <w:b/>
          <w:bCs/>
          <w:color w:val="000000"/>
          <w:sz w:val="32"/>
          <w:szCs w:val="32"/>
        </w:rPr>
      </w:pPr>
      <w:r w:rsidRPr="004364CD">
        <w:rPr>
          <w:rFonts w:ascii="微软雅黑" w:eastAsia="微软雅黑" w:hAnsi="微软雅黑" w:cs="Times New Roman" w:hint="eastAsia"/>
          <w:b/>
          <w:bCs/>
          <w:color w:val="000000"/>
          <w:sz w:val="32"/>
          <w:szCs w:val="32"/>
        </w:rPr>
        <w:t>银行业务管理系统数据库设计</w:t>
      </w:r>
    </w:p>
    <w:p w14:paraId="4F4BC24E" w14:textId="0E05A8A9" w:rsidR="0023255B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学号</w:t>
      </w:r>
      <w:r w:rsidR="006045E2">
        <w:rPr>
          <w:rFonts w:ascii="Times New Roman" w:eastAsia="黑体" w:hAnsi="Times New Roman" w:cs="Times New Roman" w:hint="eastAsia"/>
          <w:color w:val="000000"/>
        </w:rPr>
        <w:t>SA</w:t>
      </w:r>
      <w:r w:rsidR="006045E2">
        <w:rPr>
          <w:rFonts w:ascii="Times New Roman" w:eastAsia="黑体" w:hAnsi="Times New Roman" w:cs="Times New Roman"/>
          <w:color w:val="000000"/>
        </w:rPr>
        <w:t>24225464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姓名</w:t>
      </w:r>
      <w:r w:rsidR="006045E2">
        <w:rPr>
          <w:rFonts w:ascii="Times New Roman" w:eastAsia="黑体" w:hAnsi="Times New Roman" w:cs="Times New Roman" w:hint="eastAsia"/>
          <w:color w:val="000000"/>
        </w:rPr>
        <w:t xml:space="preserve"> </w:t>
      </w:r>
      <w:r w:rsidR="006045E2">
        <w:rPr>
          <w:rFonts w:ascii="Times New Roman" w:eastAsia="黑体" w:hAnsi="Times New Roman" w:cs="Times New Roman" w:hint="eastAsia"/>
          <w:color w:val="000000"/>
        </w:rPr>
        <w:t>赵建桥</w:t>
      </w:r>
    </w:p>
    <w:p w14:paraId="326AF39B" w14:textId="0966B273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设计</w:t>
      </w:r>
    </w:p>
    <w:p w14:paraId="7644DA20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22659390" w14:textId="77777777" w:rsidR="0052529D" w:rsidRDefault="006045E2" w:rsidP="0052529D">
      <w:pPr>
        <w:pStyle w:val="a3"/>
        <w:numPr>
          <w:ilvl w:val="0"/>
          <w:numId w:val="9"/>
        </w:numPr>
        <w:spacing w:before="0" w:beforeAutospacing="0" w:after="0" w:afterAutospacing="0" w:line="360" w:lineRule="auto"/>
      </w:pPr>
      <w:r>
        <w:rPr>
          <w:rFonts w:ascii="Times New Roman" w:eastAsiaTheme="minorEastAsia" w:hAnsi="Times New Roman" w:cs="Times New Roman" w:hint="eastAsia"/>
          <w:color w:val="000000"/>
        </w:rPr>
        <w:t>支行：</w:t>
      </w:r>
    </w:p>
    <w:p w14:paraId="2F9CA050" w14:textId="16432DA3" w:rsidR="0052529D" w:rsidRDefault="006045E2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 w:rsidRPr="0052529D">
        <w:rPr>
          <w:rFonts w:ascii="Times New Roman" w:eastAsiaTheme="minorEastAsia" w:hAnsi="Times New Roman" w:cs="Times New Roman"/>
          <w:color w:val="000000"/>
        </w:rPr>
        <w:t>属性</w:t>
      </w:r>
      <w:r w:rsidR="0052529D">
        <w:rPr>
          <w:rFonts w:ascii="Times New Roman" w:eastAsiaTheme="minorEastAsia" w:hAnsi="Times New Roman" w:cs="Times New Roman" w:hint="eastAsia"/>
          <w:color w:val="000000"/>
        </w:rPr>
        <w:t>：</w:t>
      </w:r>
      <w:r w:rsidRPr="0052529D">
        <w:rPr>
          <w:rFonts w:ascii="Times New Roman" w:eastAsiaTheme="minorEastAsia" w:hAnsi="Times New Roman" w:cs="Times New Roman" w:hint="eastAsia"/>
          <w:color w:val="000000"/>
        </w:rPr>
        <w:t>支</w:t>
      </w:r>
      <w:r w:rsidRPr="0052529D">
        <w:rPr>
          <w:rFonts w:ascii="Times New Roman" w:eastAsiaTheme="minorEastAsia" w:hAnsi="Times New Roman" w:cs="Times New Roman"/>
          <w:color w:val="000000"/>
        </w:rPr>
        <w:t>行名称</w:t>
      </w:r>
      <w:r w:rsidR="0052529D" w:rsidRPr="0052529D">
        <w:rPr>
          <w:rFonts w:ascii="Times New Roman" w:eastAsiaTheme="minorEastAsia" w:hAnsi="Times New Roman" w:cs="Times New Roman" w:hint="eastAsia"/>
          <w:color w:val="000000"/>
        </w:rPr>
        <w:t>（主键）</w:t>
      </w:r>
      <w:r w:rsidRPr="0052529D">
        <w:rPr>
          <w:rFonts w:ascii="Times New Roman" w:eastAsiaTheme="minorEastAsia" w:hAnsi="Times New Roman" w:cs="Times New Roman"/>
          <w:color w:val="000000"/>
        </w:rPr>
        <w:t>、城市、资产</w:t>
      </w:r>
      <w:r w:rsidR="0052529D">
        <w:rPr>
          <w:rFonts w:hint="eastAsia"/>
        </w:rPr>
        <w:t>。</w:t>
      </w:r>
    </w:p>
    <w:p w14:paraId="69E1F78B" w14:textId="72BA61BC" w:rsidR="0052529D" w:rsidRDefault="005255BF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设计理由：</w:t>
      </w:r>
      <w:r w:rsidR="0052529D">
        <w:rPr>
          <w:rFonts w:hint="eastAsia"/>
        </w:rPr>
        <w:t>其中由于支行的名称为唯一的，因此采用支行名称是唯一的，因此采用支行名称作为主键。支行名称、城市都采用子串作为数据类型，资产采用小数。</w:t>
      </w:r>
    </w:p>
    <w:p w14:paraId="3A0F2BD2" w14:textId="77777777" w:rsidR="0052529D" w:rsidRDefault="0052529D" w:rsidP="0052529D">
      <w:pPr>
        <w:pStyle w:val="a3"/>
        <w:numPr>
          <w:ilvl w:val="0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客户：</w:t>
      </w:r>
    </w:p>
    <w:p w14:paraId="6E719990" w14:textId="37CE09D5" w:rsidR="0052529D" w:rsidRDefault="0052529D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 w:rsidRPr="0052529D">
        <w:rPr>
          <w:rFonts w:hint="eastAsia"/>
        </w:rPr>
        <w:t>属性</w:t>
      </w:r>
      <w:r>
        <w:rPr>
          <w:rFonts w:hint="eastAsia"/>
        </w:rPr>
        <w:t>：</w:t>
      </w:r>
      <w:r w:rsidR="00DA745F">
        <w:rPr>
          <w:rFonts w:hint="eastAsia"/>
        </w:rPr>
        <w:t>客户</w:t>
      </w:r>
      <w:r w:rsidRPr="0052529D">
        <w:rPr>
          <w:rFonts w:hint="eastAsia"/>
        </w:rPr>
        <w:t>身份证号（主键）、</w:t>
      </w:r>
      <w:r w:rsidR="00DA745F">
        <w:rPr>
          <w:rFonts w:hint="eastAsia"/>
        </w:rPr>
        <w:t>客户</w:t>
      </w:r>
      <w:r w:rsidRPr="0052529D">
        <w:rPr>
          <w:rFonts w:hint="eastAsia"/>
        </w:rPr>
        <w:t>姓名、街道、城市</w:t>
      </w:r>
      <w:r>
        <w:rPr>
          <w:rFonts w:hint="eastAsia"/>
        </w:rPr>
        <w:t>。</w:t>
      </w:r>
    </w:p>
    <w:p w14:paraId="7FA1C321" w14:textId="7B12D11F" w:rsidR="0052529D" w:rsidRDefault="005255BF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设计理由：</w:t>
      </w:r>
      <w:r w:rsidR="0052529D">
        <w:rPr>
          <w:rFonts w:hint="eastAsia"/>
        </w:rPr>
        <w:t>由于每个人都身份证号都不一样，因此采用身份证号</w:t>
      </w:r>
      <w:r w:rsidR="00047BA7">
        <w:rPr>
          <w:rFonts w:hint="eastAsia"/>
        </w:rPr>
        <w:t>作为</w:t>
      </w:r>
      <w:r w:rsidR="0052529D">
        <w:rPr>
          <w:rFonts w:hint="eastAsia"/>
        </w:rPr>
        <w:t>主键</w:t>
      </w:r>
      <w:r>
        <w:rPr>
          <w:rFonts w:hint="eastAsia"/>
        </w:rPr>
        <w:t>。</w:t>
      </w:r>
      <w:r w:rsidR="00DA745F">
        <w:rPr>
          <w:rFonts w:hint="eastAsia"/>
        </w:rPr>
        <w:t>客户</w:t>
      </w:r>
      <w:r>
        <w:rPr>
          <w:rFonts w:hint="eastAsia"/>
        </w:rPr>
        <w:t>身份证号、姓名、居住街道和城市都采用字串作为进行存储的数据类型。</w:t>
      </w:r>
    </w:p>
    <w:p w14:paraId="5CF4E7A8" w14:textId="391ED9AB" w:rsidR="00FF5E90" w:rsidRDefault="00FF5E90" w:rsidP="00FF5E90">
      <w:pPr>
        <w:pStyle w:val="a3"/>
        <w:numPr>
          <w:ilvl w:val="0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员工：</w:t>
      </w:r>
    </w:p>
    <w:p w14:paraId="347AE5F2" w14:textId="526DBB64" w:rsidR="00FF5E90" w:rsidRDefault="005255BF" w:rsidP="00FF5E90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属性：</w:t>
      </w:r>
      <w:r w:rsidR="00DA745F">
        <w:rPr>
          <w:rFonts w:hint="eastAsia"/>
        </w:rPr>
        <w:t>员工</w:t>
      </w:r>
      <w:r w:rsidRPr="005255BF">
        <w:rPr>
          <w:rFonts w:hint="eastAsia"/>
        </w:rPr>
        <w:t>身份证号（主键）、</w:t>
      </w:r>
      <w:r w:rsidR="00DA745F">
        <w:rPr>
          <w:rFonts w:hint="eastAsia"/>
        </w:rPr>
        <w:t>员工</w:t>
      </w:r>
      <w:r w:rsidRPr="005255BF">
        <w:rPr>
          <w:rFonts w:hint="eastAsia"/>
        </w:rPr>
        <w:t>姓名、</w:t>
      </w:r>
      <w:r w:rsidR="00DA745F">
        <w:rPr>
          <w:rFonts w:hint="eastAsia"/>
        </w:rPr>
        <w:t>手机号</w:t>
      </w:r>
      <w:r w:rsidRPr="005255BF">
        <w:rPr>
          <w:rFonts w:hint="eastAsia"/>
        </w:rPr>
        <w:t>、家庭地址、</w:t>
      </w:r>
      <w:r w:rsidR="00DA745F">
        <w:rPr>
          <w:rFonts w:hint="eastAsia"/>
        </w:rPr>
        <w:t>入职时间</w:t>
      </w:r>
    </w:p>
    <w:p w14:paraId="0F223767" w14:textId="70C93C1D" w:rsidR="005255BF" w:rsidRDefault="005255BF" w:rsidP="00FF5E90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 xml:space="preserve">设计理由： </w:t>
      </w:r>
      <w:r w:rsidR="00DA745F">
        <w:rPr>
          <w:rFonts w:hint="eastAsia"/>
        </w:rPr>
        <w:t>采用能唯一标识员工的身份证号用做主键，</w:t>
      </w:r>
    </w:p>
    <w:p w14:paraId="38572461" w14:textId="1BF1CCB3" w:rsidR="00FA3A88" w:rsidRDefault="00FA3A88" w:rsidP="005255BF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部门经理：</w:t>
      </w:r>
    </w:p>
    <w:p w14:paraId="7FCF1548" w14:textId="76F1AD16" w:rsidR="00FA3A88" w:rsidRDefault="00FA3A88" w:rsidP="00FA3A88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部门</w:t>
      </w:r>
    </w:p>
    <w:p w14:paraId="3EFB3E53" w14:textId="6D6ADCC4" w:rsidR="00FA3A88" w:rsidRDefault="00FA3A88" w:rsidP="00FA3A88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部门经理继承自员工，采用属性部门可以表示出部门经理工作的部门。</w:t>
      </w:r>
    </w:p>
    <w:p w14:paraId="17B716F2" w14:textId="630E581C" w:rsidR="005255BF" w:rsidRPr="00DA745F" w:rsidRDefault="00FA3A88" w:rsidP="005255BF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普通员工</w:t>
      </w:r>
      <w:r w:rsidR="005255BF" w:rsidRPr="00DA745F">
        <w:rPr>
          <w:rFonts w:hint="eastAsia"/>
          <w:color w:val="000000" w:themeColor="text1"/>
        </w:rPr>
        <w:t>：</w:t>
      </w:r>
    </w:p>
    <w:p w14:paraId="04D2080F" w14:textId="7C54AD03" w:rsidR="005255BF" w:rsidRPr="00DA745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 w:rsidRPr="00DA745F">
        <w:rPr>
          <w:rFonts w:hint="eastAsia"/>
          <w:color w:val="000000" w:themeColor="text1"/>
        </w:rPr>
        <w:t>属性：</w:t>
      </w:r>
      <w:r w:rsidR="00FA3A88">
        <w:rPr>
          <w:rFonts w:hint="eastAsia"/>
          <w:color w:val="000000" w:themeColor="text1"/>
        </w:rPr>
        <w:t>部门经理身份证号</w:t>
      </w:r>
    </w:p>
    <w:p w14:paraId="44636801" w14:textId="7646F90C" w:rsidR="005255BF" w:rsidRPr="00DA745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 w:rsidRPr="00DA745F">
        <w:rPr>
          <w:rFonts w:hint="eastAsia"/>
          <w:color w:val="000000" w:themeColor="text1"/>
        </w:rPr>
        <w:t xml:space="preserve">设计理由： </w:t>
      </w:r>
      <w:r w:rsidR="00FA3A88">
        <w:rPr>
          <w:rFonts w:hint="eastAsia"/>
          <w:color w:val="000000" w:themeColor="text1"/>
        </w:rPr>
        <w:t>普通员工继承自员工。由于要求必须保存员工部门经理的身份证号，因此记录部门经理身份证号作为属性，通过这条属性也可以</w:t>
      </w:r>
      <w:r w:rsidR="00FA3A88">
        <w:rPr>
          <w:rFonts w:ascii="Cambria" w:hAnsi="Cambria" w:cs="Cambria" w:hint="eastAsia"/>
          <w:color w:val="000000" w:themeColor="text1"/>
        </w:rPr>
        <w:t>推出员工工作的部门。</w:t>
      </w:r>
    </w:p>
    <w:p w14:paraId="65A03324" w14:textId="06403508" w:rsidR="005255BF" w:rsidRDefault="00FA3A88" w:rsidP="005255BF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账户</w:t>
      </w:r>
      <w:r w:rsidR="005255BF">
        <w:rPr>
          <w:rFonts w:hint="eastAsia"/>
          <w:color w:val="000000" w:themeColor="text1"/>
        </w:rPr>
        <w:t>：</w:t>
      </w:r>
    </w:p>
    <w:p w14:paraId="4EDED2C2" w14:textId="2B72E5F5" w:rsidR="005255B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属性： </w:t>
      </w:r>
      <w:r w:rsidR="00211E0A">
        <w:rPr>
          <w:rFonts w:hint="eastAsia"/>
          <w:color w:val="000000" w:themeColor="text1"/>
        </w:rPr>
        <w:t>账户号码（主键），余额，最近访问日期</w:t>
      </w:r>
    </w:p>
    <w:p w14:paraId="37C33E94" w14:textId="139D74FF" w:rsidR="005255B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lastRenderedPageBreak/>
        <w:t>设计理由：</w:t>
      </w:r>
      <w:r w:rsidR="00211E0A">
        <w:rPr>
          <w:rFonts w:hint="eastAsia"/>
          <w:color w:val="000000" w:themeColor="text1"/>
        </w:rPr>
        <w:t>由于每个账户的账户号码唯一，用于作为主键可以唯一的标识某个账户。账户号码用字符串数据类型，余额使用金钱类型，最近访问日期使用日期类型。</w:t>
      </w:r>
    </w:p>
    <w:p w14:paraId="3BBE69A6" w14:textId="03C5443E" w:rsidR="00211E0A" w:rsidRDefault="00211E0A" w:rsidP="00211E0A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储蓄账户</w:t>
      </w:r>
    </w:p>
    <w:p w14:paraId="0D7ADD28" w14:textId="099B30AE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 利率</w:t>
      </w:r>
    </w:p>
    <w:p w14:paraId="248E2AC5" w14:textId="4980EB6C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储蓄账户继承自账户，存储了用浮点数标识的账户利率。</w:t>
      </w:r>
    </w:p>
    <w:p w14:paraId="7A424E3F" w14:textId="40ABA505" w:rsidR="00211E0A" w:rsidRDefault="00211E0A" w:rsidP="00211E0A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支票账户</w:t>
      </w:r>
    </w:p>
    <w:p w14:paraId="0BA7A022" w14:textId="319214BB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透支额度</w:t>
      </w:r>
    </w:p>
    <w:p w14:paraId="39D85D02" w14:textId="7D355136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支票账户继承自账户，存储了用金钱类型标识的透支额度</w:t>
      </w:r>
    </w:p>
    <w:p w14:paraId="2A8AE4D6" w14:textId="7713E2B6" w:rsidR="00211E0A" w:rsidRDefault="00211E0A" w:rsidP="00211E0A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贷款</w:t>
      </w:r>
    </w:p>
    <w:p w14:paraId="3D783CD4" w14:textId="0E64E11C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</w:t>
      </w:r>
      <w:r w:rsidR="00754CA5">
        <w:rPr>
          <w:rFonts w:hint="eastAsia"/>
          <w:color w:val="000000" w:themeColor="text1"/>
        </w:rPr>
        <w:t>贷款号（主键），金额，逐次支付</w:t>
      </w:r>
    </w:p>
    <w:p w14:paraId="310305F3" w14:textId="76A6105C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</w:t>
      </w:r>
      <w:r w:rsidR="00754CA5">
        <w:rPr>
          <w:rFonts w:hint="eastAsia"/>
          <w:color w:val="000000" w:themeColor="text1"/>
        </w:rPr>
        <w:t>用唯一标识每一笔贷款的贷款号作为贷款的主键。其中贷款号使用字符串表示，金融采用金钱来表示，逐次支付记录贷款付清的次数，采用整数类型进行表示。</w:t>
      </w:r>
    </w:p>
    <w:p w14:paraId="1F97E47F" w14:textId="50F3D97A" w:rsidR="00754CA5" w:rsidRDefault="00754CA5" w:rsidP="00754CA5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支付</w:t>
      </w:r>
    </w:p>
    <w:p w14:paraId="105B259D" w14:textId="2324A849" w:rsidR="00754CA5" w:rsidRDefault="00754CA5" w:rsidP="00754CA5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支付号（主键），支付金额，交易日期</w:t>
      </w:r>
    </w:p>
    <w:p w14:paraId="74A5C8FD" w14:textId="1472E6F3" w:rsidR="00754CA5" w:rsidRDefault="00754CA5" w:rsidP="00754CA5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支付是依赖于贷款的弱实体，记录了对于贷款的支付情况。支付号用于唯一的标识每一笔支付，作为主键。其中，支付号是字符串，支付金融为金钱类型，交易日期采用日期类型。</w:t>
      </w:r>
    </w:p>
    <w:p w14:paraId="02A79E9F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6591851" w14:textId="6A1048DF" w:rsidR="005255BF" w:rsidRDefault="00494CE3" w:rsidP="005255BF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拥有</w:t>
      </w:r>
      <w:r w:rsidR="00D3715B">
        <w:rPr>
          <w:rFonts w:ascii="Times New Roman" w:eastAsiaTheme="minorEastAsia" w:hAnsi="Times New Roman" w:cs="Times New Roman" w:hint="eastAsia"/>
          <w:color w:val="000000"/>
        </w:rPr>
        <w:t>账户</w:t>
      </w:r>
      <w:r w:rsidR="005255BF">
        <w:rPr>
          <w:rFonts w:ascii="Times New Roman" w:eastAsiaTheme="minorEastAsia" w:hAnsi="Times New Roman" w:cs="Times New Roman" w:hint="eastAsia"/>
          <w:color w:val="000000"/>
        </w:rPr>
        <w:t>：</w:t>
      </w:r>
    </w:p>
    <w:p w14:paraId="3CE80DD6" w14:textId="2421AD2D" w:rsidR="00494CE3" w:rsidRPr="00494CE3" w:rsidRDefault="00494CE3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客户，账户</w:t>
      </w:r>
    </w:p>
    <w:p w14:paraId="6986AEB9" w14:textId="78C1C679" w:rsidR="005255BF" w:rsidRPr="00332E4C" w:rsidRDefault="005255BF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关系：</w:t>
      </w:r>
      <w:r>
        <w:t>多对多</w:t>
      </w:r>
    </w:p>
    <w:p w14:paraId="29A2B964" w14:textId="0920B0E0" w:rsidR="00332E4C" w:rsidRPr="005255BF" w:rsidRDefault="00332E4C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设计理由：</w:t>
      </w:r>
      <w:r>
        <w:t>一个客户可以有多个帐户，</w:t>
      </w:r>
      <w:r>
        <w:rPr>
          <w:rFonts w:hint="eastAsia"/>
        </w:rPr>
        <w:t>多个客户可以共用一个账户</w:t>
      </w:r>
    </w:p>
    <w:p w14:paraId="6AC1EDC2" w14:textId="7B8B9C3D" w:rsidR="005255BF" w:rsidRPr="005255BF" w:rsidRDefault="005255BF" w:rsidP="005255BF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客</w:t>
      </w:r>
      <w:r>
        <w:t>户贷款</w:t>
      </w:r>
      <w:r w:rsidR="00494CE3">
        <w:rPr>
          <w:rFonts w:hint="eastAsia"/>
        </w:rPr>
        <w:t>：</w:t>
      </w:r>
    </w:p>
    <w:p w14:paraId="1CD91368" w14:textId="697997CF" w:rsidR="00494CE3" w:rsidRDefault="00494CE3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客户，贷款</w:t>
      </w:r>
    </w:p>
    <w:p w14:paraId="49ADCA89" w14:textId="4AFE6798" w:rsidR="005255BF" w:rsidRDefault="005255BF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 w:rsidRPr="005255BF">
        <w:rPr>
          <w:rFonts w:asciiTheme="minorEastAsia" w:eastAsiaTheme="minorEastAsia" w:hAnsiTheme="minorEastAsia" w:cs="Times New Roman" w:hint="eastAsia"/>
          <w:color w:val="000000"/>
        </w:rPr>
        <w:t>关系：多对多</w:t>
      </w:r>
    </w:p>
    <w:p w14:paraId="0E634B69" w14:textId="7B3277E6" w:rsidR="005255BF" w:rsidRP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设计理由：</w:t>
      </w:r>
      <w:r w:rsidRPr="005255BF">
        <w:rPr>
          <w:rFonts w:asciiTheme="minorEastAsia" w:eastAsiaTheme="minorEastAsia" w:hAnsiTheme="minorEastAsia" w:cs="Times New Roman" w:hint="eastAsia"/>
          <w:color w:val="000000"/>
        </w:rPr>
        <w:t>一个客户可以有多个贷款，一个贷款可以被多个客户共享</w:t>
      </w:r>
    </w:p>
    <w:p w14:paraId="721F7412" w14:textId="29955CC5" w:rsidR="00E55C9A" w:rsidRPr="00332E4C" w:rsidRDefault="00332E4C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发放贷款：</w:t>
      </w:r>
    </w:p>
    <w:p w14:paraId="50DDBCB2" w14:textId="5C43E37A" w:rsidR="00332E4C" w:rsidRP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涉及双方：支行，贷款</w:t>
      </w:r>
    </w:p>
    <w:p w14:paraId="05859B34" w14:textId="139F78E1" w:rsidR="00332E4C" w:rsidRP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lastRenderedPageBreak/>
        <w:t>关系：一对多</w:t>
      </w:r>
    </w:p>
    <w:p w14:paraId="0AC964D8" w14:textId="755FB6A7" w:rsid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设计理由：每笔贷款只能由特定的某个支行发放，</w:t>
      </w:r>
      <w:r w:rsidR="0012262D">
        <w:rPr>
          <w:rFonts w:hint="eastAsia"/>
        </w:rPr>
        <w:t>但是每个支行会发放多笔贷款。</w:t>
      </w:r>
    </w:p>
    <w:p w14:paraId="47869AAD" w14:textId="153D3740" w:rsidR="00E55C9A" w:rsidRDefault="00494CE3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负责：</w:t>
      </w:r>
    </w:p>
    <w:p w14:paraId="2A86AF9F" w14:textId="0D245E7B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员工，客户</w:t>
      </w:r>
    </w:p>
    <w:p w14:paraId="62D4EDE2" w14:textId="2EF4BCB6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属性：负责类型，用于区分员工为客户的贷款负责人还是银行账户负责人。</w:t>
      </w:r>
    </w:p>
    <w:p w14:paraId="3CDF985C" w14:textId="64502734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多对多</w:t>
      </w:r>
    </w:p>
    <w:p w14:paraId="0E911E61" w14:textId="1AE7551C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个员工可能有多个员工作为负责人，每个员工也会负责多个客户。</w:t>
      </w:r>
    </w:p>
    <w:p w14:paraId="5F7FC139" w14:textId="1B427AE6" w:rsidR="00E55C9A" w:rsidRDefault="00494CE3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开户：</w:t>
      </w:r>
    </w:p>
    <w:p w14:paraId="7CAB5D27" w14:textId="5D9FEA63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支行，账户</w:t>
      </w:r>
    </w:p>
    <w:p w14:paraId="3AB2A46B" w14:textId="55BA0C0A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一对多</w:t>
      </w:r>
    </w:p>
    <w:p w14:paraId="3082FD39" w14:textId="0D378636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个账户只能有一个支行作为开户行，但是每个支行可以为多个账户提供开户服务。</w:t>
      </w:r>
    </w:p>
    <w:p w14:paraId="74A0BCAE" w14:textId="462935E5" w:rsidR="00E55C9A" w:rsidRDefault="00494CE3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贷款支付：</w:t>
      </w:r>
    </w:p>
    <w:p w14:paraId="2E707F60" w14:textId="37677C62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贷款，支付</w:t>
      </w:r>
    </w:p>
    <w:p w14:paraId="43ECECC6" w14:textId="07F27AC2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一对多</w:t>
      </w:r>
    </w:p>
    <w:p w14:paraId="76AA9F4E" w14:textId="67801EFF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笔贷款由多笔支付完成，但是每笔支付只能对应于一个贷款。</w:t>
      </w:r>
    </w:p>
    <w:p w14:paraId="4DE8EB0F" w14:textId="35F5BB75" w:rsidR="00494CE3" w:rsidRDefault="00494CE3" w:rsidP="00494CE3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雇佣：</w:t>
      </w:r>
    </w:p>
    <w:p w14:paraId="7346F87B" w14:textId="6D159B12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支行，员工</w:t>
      </w:r>
    </w:p>
    <w:p w14:paraId="030AA3A3" w14:textId="7D1E0737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一对多</w:t>
      </w:r>
    </w:p>
    <w:p w14:paraId="3BCBEA14" w14:textId="2ECFF8E1" w:rsidR="00494CE3" w:rsidRPr="00E55C9A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个员工只能由一个支行雇佣，每个支行可以雇佣多个员工。</w:t>
      </w:r>
    </w:p>
    <w:p w14:paraId="5DC4F298" w14:textId="77777777" w:rsidR="004364CD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 w:rsidR="003D0A35">
        <w:rPr>
          <w:rFonts w:ascii="Times New Roman" w:eastAsia="黑体" w:hAnsi="Times New Roman" w:cs="Times New Roman" w:hint="eastAsia"/>
          <w:color w:val="000000"/>
        </w:rPr>
        <w:t>ER</w:t>
      </w:r>
      <w:r w:rsidR="003D0A35">
        <w:rPr>
          <w:rFonts w:ascii="Times New Roman" w:eastAsia="黑体" w:hAnsi="Times New Roman" w:cs="Times New Roman" w:hint="eastAsia"/>
          <w:color w:val="000000"/>
        </w:rPr>
        <w:t>图</w:t>
      </w:r>
      <w:r w:rsidR="003D0A35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76CD8562" w14:textId="1A5C9813" w:rsidR="00EB24AD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 w:hint="eastAsia"/>
          <w:color w:val="000000"/>
        </w:rPr>
        <w:t>基于前述</w:t>
      </w:r>
      <w:r>
        <w:rPr>
          <w:rFonts w:ascii="Times New Roman" w:eastAsiaTheme="minorEastAsia" w:hAnsi="Times New Roman" w:cs="Times New Roman" w:hint="eastAsia"/>
          <w:color w:val="000000"/>
        </w:rPr>
        <w:t>分析，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设计了银行业务管理系统的数据库概念模型，结果如图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 w:hint="eastAsia"/>
          <w:color w:val="000000"/>
        </w:rPr>
        <w:t>所示。</w:t>
      </w:r>
    </w:p>
    <w:p w14:paraId="40572BAC" w14:textId="7ED8AFC7" w:rsidR="004364CD" w:rsidRDefault="004364CD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</w:p>
    <w:p w14:paraId="10DEEDB7" w14:textId="4F2176A3" w:rsidR="00D435DA" w:rsidRDefault="00492765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/>
          <w:noProof/>
          <w:color w:val="000000"/>
          <w:sz w:val="21"/>
          <w:szCs w:val="21"/>
        </w:rPr>
        <w:lastRenderedPageBreak/>
        <w:drawing>
          <wp:inline distT="0" distB="0" distL="0" distR="0" wp14:anchorId="51D13D08" wp14:editId="53C96735">
            <wp:extent cx="6120130" cy="4924425"/>
            <wp:effectExtent l="0" t="0" r="0" b="0"/>
            <wp:docPr id="1108958857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958857" name="图形 110895885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1CDD" w14:textId="1C3AA52A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数据库概念模型</w:t>
      </w:r>
    </w:p>
    <w:p w14:paraId="45CF23EC" w14:textId="05B11BE5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到逻辑模型的转换</w:t>
      </w:r>
    </w:p>
    <w:p w14:paraId="3EE7C5FB" w14:textId="61570FB8" w:rsidR="004364CD" w:rsidRPr="00081666" w:rsidRDefault="0023255B" w:rsidP="00081666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转换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7790"/>
      </w:tblGrid>
      <w:tr w:rsidR="00376006" w14:paraId="684D928F" w14:textId="77777777" w:rsidTr="0034731F">
        <w:tc>
          <w:tcPr>
            <w:tcW w:w="1838" w:type="dxa"/>
          </w:tcPr>
          <w:p w14:paraId="52A81BF1" w14:textId="26A0870F" w:rsidR="00376006" w:rsidRPr="00C463BB" w:rsidRDefault="0034731F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C463B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实体名称</w:t>
            </w:r>
          </w:p>
        </w:tc>
        <w:tc>
          <w:tcPr>
            <w:tcW w:w="7790" w:type="dxa"/>
          </w:tcPr>
          <w:p w14:paraId="1644CBDD" w14:textId="33964181" w:rsidR="00376006" w:rsidRPr="00C463BB" w:rsidRDefault="0034731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C463B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属性（其中主键标有下划线）</w:t>
            </w:r>
          </w:p>
        </w:tc>
      </w:tr>
      <w:tr w:rsidR="00376006" w14:paraId="3CA9EC47" w14:textId="77777777" w:rsidTr="0034731F">
        <w:tc>
          <w:tcPr>
            <w:tcW w:w="1838" w:type="dxa"/>
          </w:tcPr>
          <w:p w14:paraId="02FC5769" w14:textId="679127EC" w:rsidR="00376006" w:rsidRPr="0034731F" w:rsidRDefault="0034731F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</w:t>
            </w:r>
          </w:p>
        </w:tc>
        <w:tc>
          <w:tcPr>
            <w:tcW w:w="7790" w:type="dxa"/>
          </w:tcPr>
          <w:p w14:paraId="25B21A5B" w14:textId="1EF6C816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手机号，家庭地址，入职时间，员工姓名</w:t>
            </w:r>
          </w:p>
        </w:tc>
      </w:tr>
      <w:tr w:rsidR="00376006" w14:paraId="42B69B6E" w14:textId="77777777" w:rsidTr="0034731F">
        <w:tc>
          <w:tcPr>
            <w:tcW w:w="1838" w:type="dxa"/>
          </w:tcPr>
          <w:p w14:paraId="5DDA3AC1" w14:textId="79FFD1BA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</w:t>
            </w:r>
          </w:p>
        </w:tc>
        <w:tc>
          <w:tcPr>
            <w:tcW w:w="7790" w:type="dxa"/>
          </w:tcPr>
          <w:p w14:paraId="180CEB96" w14:textId="53E5A607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经理身份证号</w:t>
            </w:r>
          </w:p>
        </w:tc>
      </w:tr>
      <w:tr w:rsidR="00376006" w14:paraId="0ED03395" w14:textId="77777777" w:rsidTr="0034731F">
        <w:tc>
          <w:tcPr>
            <w:tcW w:w="1838" w:type="dxa"/>
          </w:tcPr>
          <w:p w14:paraId="72759ECE" w14:textId="69C34F61" w:rsidR="00376006" w:rsidRPr="006E7D73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经理</w:t>
            </w:r>
          </w:p>
        </w:tc>
        <w:tc>
          <w:tcPr>
            <w:tcW w:w="7790" w:type="dxa"/>
          </w:tcPr>
          <w:p w14:paraId="255A287E" w14:textId="0AA9DDDC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</w:t>
            </w:r>
          </w:p>
        </w:tc>
      </w:tr>
      <w:tr w:rsidR="00376006" w14:paraId="29AD2A47" w14:textId="77777777" w:rsidTr="0034731F">
        <w:tc>
          <w:tcPr>
            <w:tcW w:w="1838" w:type="dxa"/>
          </w:tcPr>
          <w:p w14:paraId="64578B61" w14:textId="69F6C3AA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</w:p>
        </w:tc>
        <w:tc>
          <w:tcPr>
            <w:tcW w:w="7790" w:type="dxa"/>
          </w:tcPr>
          <w:p w14:paraId="0D8B078B" w14:textId="21D81416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客户姓名，城市，街道</w:t>
            </w:r>
          </w:p>
        </w:tc>
      </w:tr>
      <w:tr w:rsidR="00376006" w14:paraId="2E519186" w14:textId="77777777" w:rsidTr="0034731F">
        <w:tc>
          <w:tcPr>
            <w:tcW w:w="1838" w:type="dxa"/>
          </w:tcPr>
          <w:p w14:paraId="733BA3E8" w14:textId="0E56F796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</w:t>
            </w:r>
          </w:p>
        </w:tc>
        <w:tc>
          <w:tcPr>
            <w:tcW w:w="7790" w:type="dxa"/>
          </w:tcPr>
          <w:p w14:paraId="520BEB60" w14:textId="45EDC05D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余额，最近访问日期</w:t>
            </w:r>
          </w:p>
        </w:tc>
      </w:tr>
      <w:tr w:rsidR="00376006" w14:paraId="2AB6A29A" w14:textId="77777777" w:rsidTr="0034731F">
        <w:tc>
          <w:tcPr>
            <w:tcW w:w="1838" w:type="dxa"/>
          </w:tcPr>
          <w:p w14:paraId="0A489EBF" w14:textId="2E362DF2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</w:t>
            </w:r>
          </w:p>
        </w:tc>
        <w:tc>
          <w:tcPr>
            <w:tcW w:w="7790" w:type="dxa"/>
          </w:tcPr>
          <w:p w14:paraId="1EFEA96E" w14:textId="02FD12C1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利率</w:t>
            </w:r>
          </w:p>
        </w:tc>
      </w:tr>
      <w:tr w:rsidR="00376006" w14:paraId="575CD81C" w14:textId="77777777" w:rsidTr="0034731F">
        <w:tc>
          <w:tcPr>
            <w:tcW w:w="1838" w:type="dxa"/>
          </w:tcPr>
          <w:p w14:paraId="3B88A5EB" w14:textId="6BAE6262" w:rsidR="00C463BB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</w:t>
            </w:r>
          </w:p>
        </w:tc>
        <w:tc>
          <w:tcPr>
            <w:tcW w:w="7790" w:type="dxa"/>
          </w:tcPr>
          <w:p w14:paraId="0451F627" w14:textId="24741977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透支额度</w:t>
            </w:r>
          </w:p>
        </w:tc>
      </w:tr>
      <w:tr w:rsidR="00C463BB" w14:paraId="2AB5B1A2" w14:textId="77777777" w:rsidTr="0034731F">
        <w:tc>
          <w:tcPr>
            <w:tcW w:w="1838" w:type="dxa"/>
          </w:tcPr>
          <w:p w14:paraId="5348C6F4" w14:textId="45580357" w:rsidR="00C463BB" w:rsidRDefault="00C463B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lastRenderedPageBreak/>
              <w:t>支行</w:t>
            </w:r>
          </w:p>
        </w:tc>
        <w:tc>
          <w:tcPr>
            <w:tcW w:w="7790" w:type="dxa"/>
          </w:tcPr>
          <w:p w14:paraId="2A055C61" w14:textId="712E5C5C" w:rsidR="00C463BB" w:rsidRPr="006E7D73" w:rsidRDefault="00C463B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 w:rsidRPr="00C463BB"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</w:t>
            </w:r>
          </w:p>
        </w:tc>
      </w:tr>
      <w:tr w:rsidR="00C463BB" w14:paraId="6DEE171B" w14:textId="77777777" w:rsidTr="0034731F">
        <w:tc>
          <w:tcPr>
            <w:tcW w:w="1838" w:type="dxa"/>
          </w:tcPr>
          <w:p w14:paraId="298B850B" w14:textId="33DEEA4B" w:rsidR="00C463BB" w:rsidRDefault="00C463B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</w:t>
            </w:r>
          </w:p>
        </w:tc>
        <w:tc>
          <w:tcPr>
            <w:tcW w:w="7790" w:type="dxa"/>
          </w:tcPr>
          <w:p w14:paraId="687BBC27" w14:textId="62546B3B" w:rsidR="00C463BB" w:rsidRPr="00D3715B" w:rsidRDefault="00C463B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 w:rsidR="00D3715B">
              <w:rPr>
                <w:rFonts w:asciiTheme="minorEastAsia" w:eastAsiaTheme="minorEastAsia" w:hAnsiTheme="minorEastAsia" w:cs="Times New Roman" w:hint="eastAsia"/>
                <w:color w:val="000000"/>
              </w:rPr>
              <w:t>，金额，逐次支付</w:t>
            </w:r>
          </w:p>
        </w:tc>
      </w:tr>
      <w:tr w:rsidR="00C463BB" w14:paraId="1D3DDCC8" w14:textId="77777777" w:rsidTr="0034731F">
        <w:tc>
          <w:tcPr>
            <w:tcW w:w="1838" w:type="dxa"/>
          </w:tcPr>
          <w:p w14:paraId="4A2BFEF7" w14:textId="193F6F0F" w:rsidR="00C463BB" w:rsidRDefault="00C463B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</w:t>
            </w:r>
          </w:p>
        </w:tc>
        <w:tc>
          <w:tcPr>
            <w:tcW w:w="7790" w:type="dxa"/>
          </w:tcPr>
          <w:p w14:paraId="14E12B11" w14:textId="5A6DA060" w:rsidR="00C463BB" w:rsidRPr="00D3715B" w:rsidRDefault="00D3715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付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交易金额，交易日期</w:t>
            </w:r>
          </w:p>
        </w:tc>
      </w:tr>
    </w:tbl>
    <w:p w14:paraId="712E238F" w14:textId="77777777" w:rsidR="008E0E23" w:rsidRDefault="008E0E23" w:rsidP="00D3715B">
      <w:pPr>
        <w:pStyle w:val="a3"/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</w:p>
    <w:p w14:paraId="37AAD7A9" w14:textId="5A39A8A0" w:rsidR="00EB24AD" w:rsidRPr="00E5064A" w:rsidRDefault="0023255B" w:rsidP="00E5064A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转换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D3715B" w14:paraId="010EF7C0" w14:textId="77777777" w:rsidTr="00D3715B">
        <w:tc>
          <w:tcPr>
            <w:tcW w:w="2405" w:type="dxa"/>
          </w:tcPr>
          <w:p w14:paraId="4BD661C7" w14:textId="2C6F07B8" w:rsidR="00D3715B" w:rsidRPr="00D3715B" w:rsidRDefault="00D3715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D3715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关系</w:t>
            </w:r>
          </w:p>
        </w:tc>
        <w:tc>
          <w:tcPr>
            <w:tcW w:w="7223" w:type="dxa"/>
          </w:tcPr>
          <w:p w14:paraId="7A71F69E" w14:textId="0B547F99" w:rsidR="00D3715B" w:rsidRPr="00D3715B" w:rsidRDefault="00D3715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D3715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转换结果</w:t>
            </w:r>
          </w:p>
        </w:tc>
      </w:tr>
      <w:tr w:rsidR="00D3715B" w14:paraId="7A77CB56" w14:textId="77777777" w:rsidTr="00D3715B">
        <w:tc>
          <w:tcPr>
            <w:tcW w:w="2405" w:type="dxa"/>
          </w:tcPr>
          <w:p w14:paraId="364326E4" w14:textId="230B9851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拥有账户</w:t>
            </w:r>
          </w:p>
        </w:tc>
        <w:tc>
          <w:tcPr>
            <w:tcW w:w="7223" w:type="dxa"/>
          </w:tcPr>
          <w:p w14:paraId="4937BDC3" w14:textId="6F69E537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拥有账户表（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D3715B" w14:paraId="4EDE303F" w14:textId="77777777" w:rsidTr="00D3715B">
        <w:tc>
          <w:tcPr>
            <w:tcW w:w="2405" w:type="dxa"/>
          </w:tcPr>
          <w:p w14:paraId="60C098DA" w14:textId="65A212FE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雇佣</w:t>
            </w:r>
          </w:p>
        </w:tc>
        <w:tc>
          <w:tcPr>
            <w:tcW w:w="7223" w:type="dxa"/>
          </w:tcPr>
          <w:p w14:paraId="57B4D1B7" w14:textId="4B06F3B8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作为员工的一项属性</w:t>
            </w:r>
          </w:p>
        </w:tc>
      </w:tr>
      <w:tr w:rsidR="00D3715B" w14:paraId="15F973E4" w14:textId="77777777" w:rsidTr="00D3715B">
        <w:tc>
          <w:tcPr>
            <w:tcW w:w="2405" w:type="dxa"/>
          </w:tcPr>
          <w:p w14:paraId="3CEDC7C4" w14:textId="0EB6D7CD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贷款</w:t>
            </w:r>
          </w:p>
        </w:tc>
        <w:tc>
          <w:tcPr>
            <w:tcW w:w="7223" w:type="dxa"/>
          </w:tcPr>
          <w:p w14:paraId="09156CBE" w14:textId="1BAB83CE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贷款表（</w:t>
            </w:r>
            <w:r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</w:t>
            </w:r>
            <w:r w:rsidR="003C43CB"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号码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="003C43CB"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D3715B" w14:paraId="347FE4EC" w14:textId="77777777" w:rsidTr="00D3715B">
        <w:tc>
          <w:tcPr>
            <w:tcW w:w="2405" w:type="dxa"/>
          </w:tcPr>
          <w:p w14:paraId="1DDFB484" w14:textId="7E99844E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发放贷款</w:t>
            </w:r>
          </w:p>
        </w:tc>
        <w:tc>
          <w:tcPr>
            <w:tcW w:w="7223" w:type="dxa"/>
          </w:tcPr>
          <w:p w14:paraId="2A1CF8C2" w14:textId="23B5D737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作为贷款的一项属性</w:t>
            </w:r>
          </w:p>
        </w:tc>
      </w:tr>
      <w:tr w:rsidR="00D3715B" w14:paraId="54E85439" w14:textId="77777777" w:rsidTr="00D3715B">
        <w:tc>
          <w:tcPr>
            <w:tcW w:w="2405" w:type="dxa"/>
          </w:tcPr>
          <w:p w14:paraId="297DFF49" w14:textId="52684D15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负责</w:t>
            </w:r>
          </w:p>
        </w:tc>
        <w:tc>
          <w:tcPr>
            <w:tcW w:w="7223" w:type="dxa"/>
          </w:tcPr>
          <w:p w14:paraId="61B76D48" w14:textId="12D0D8DC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负责（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负责类型）</w:t>
            </w:r>
          </w:p>
        </w:tc>
      </w:tr>
      <w:tr w:rsidR="00D3715B" w14:paraId="26F3C384" w14:textId="77777777" w:rsidTr="00D3715B">
        <w:tc>
          <w:tcPr>
            <w:tcW w:w="2405" w:type="dxa"/>
          </w:tcPr>
          <w:p w14:paraId="6FF3EC37" w14:textId="793D42C0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支付</w:t>
            </w:r>
          </w:p>
        </w:tc>
        <w:tc>
          <w:tcPr>
            <w:tcW w:w="7223" w:type="dxa"/>
          </w:tcPr>
          <w:p w14:paraId="7BB9EE31" w14:textId="4116F297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作为支付的一项属性</w:t>
            </w:r>
          </w:p>
        </w:tc>
      </w:tr>
      <w:tr w:rsidR="00D3715B" w14:paraId="093E9720" w14:textId="77777777" w:rsidTr="00D3715B">
        <w:tc>
          <w:tcPr>
            <w:tcW w:w="2405" w:type="dxa"/>
          </w:tcPr>
          <w:p w14:paraId="70A06037" w14:textId="22A23134" w:rsidR="00D3715B" w:rsidRDefault="00D83E6A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开户</w:t>
            </w:r>
          </w:p>
        </w:tc>
        <w:tc>
          <w:tcPr>
            <w:tcW w:w="7223" w:type="dxa"/>
          </w:tcPr>
          <w:p w14:paraId="5397FFD6" w14:textId="20CE316C" w:rsidR="00D3715B" w:rsidRDefault="00D83E6A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 w:rsidRPr="00D83E6A">
              <w:rPr>
                <w:rFonts w:asciiTheme="minorEastAsia" w:eastAsiaTheme="minorEastAsia" w:hAnsiTheme="minorEastAsia" w:cs="Times New Roman" w:hint="eastAsia"/>
                <w:color w:val="000000"/>
              </w:rPr>
              <w:t>作为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的一项属性</w:t>
            </w:r>
          </w:p>
        </w:tc>
      </w:tr>
    </w:tbl>
    <w:p w14:paraId="75638CEC" w14:textId="77777777" w:rsidR="00D3715B" w:rsidRPr="004364CD" w:rsidRDefault="00D3715B" w:rsidP="00EB24AD">
      <w:pPr>
        <w:pStyle w:val="a3"/>
        <w:spacing w:before="0" w:beforeAutospacing="0" w:after="0" w:afterAutospacing="0" w:line="360" w:lineRule="auto"/>
        <w:ind w:firstLineChars="200" w:firstLine="480"/>
        <w:rPr>
          <w:rFonts w:asciiTheme="minorEastAsia" w:eastAsiaTheme="minorEastAsia" w:hAnsiTheme="minorEastAsia" w:cs="Times New Roman"/>
          <w:color w:val="000000"/>
        </w:rPr>
      </w:pPr>
    </w:p>
    <w:p w14:paraId="0330E431" w14:textId="4EB2197D" w:rsidR="00EB24AD" w:rsidRPr="00081666" w:rsidRDefault="00BD6BF9" w:rsidP="00081666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最终的关系模式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7790"/>
      </w:tblGrid>
      <w:tr w:rsidR="00D83E6A" w:rsidRPr="00C463BB" w14:paraId="5127B3B9" w14:textId="77777777" w:rsidTr="004A0F6A">
        <w:tc>
          <w:tcPr>
            <w:tcW w:w="1838" w:type="dxa"/>
          </w:tcPr>
          <w:p w14:paraId="15A6790E" w14:textId="5C1A3344" w:rsidR="00D83E6A" w:rsidRPr="00C463BB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表</w:t>
            </w:r>
          </w:p>
        </w:tc>
        <w:tc>
          <w:tcPr>
            <w:tcW w:w="7790" w:type="dxa"/>
          </w:tcPr>
          <w:p w14:paraId="2E7ECA68" w14:textId="77777777" w:rsidR="00D83E6A" w:rsidRPr="00C463BB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C463B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属性（其中主键标有下划线）</w:t>
            </w:r>
          </w:p>
        </w:tc>
      </w:tr>
      <w:tr w:rsidR="00D83E6A" w14:paraId="1DD48ACE" w14:textId="77777777" w:rsidTr="004A0F6A">
        <w:tc>
          <w:tcPr>
            <w:tcW w:w="1838" w:type="dxa"/>
          </w:tcPr>
          <w:p w14:paraId="7B26A608" w14:textId="77777777" w:rsidR="00D83E6A" w:rsidRPr="0034731F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</w:t>
            </w:r>
          </w:p>
        </w:tc>
        <w:tc>
          <w:tcPr>
            <w:tcW w:w="7790" w:type="dxa"/>
          </w:tcPr>
          <w:p w14:paraId="14BC7B58" w14:textId="654F0482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手机号，家庭地址，入职时间，员工姓名，支行名称</w:t>
            </w:r>
          </w:p>
        </w:tc>
      </w:tr>
      <w:tr w:rsidR="00D83E6A" w14:paraId="394B3338" w14:textId="77777777" w:rsidTr="004A0F6A">
        <w:tc>
          <w:tcPr>
            <w:tcW w:w="1838" w:type="dxa"/>
          </w:tcPr>
          <w:p w14:paraId="7DDDBE46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</w:t>
            </w:r>
          </w:p>
        </w:tc>
        <w:tc>
          <w:tcPr>
            <w:tcW w:w="7790" w:type="dxa"/>
          </w:tcPr>
          <w:p w14:paraId="3ED98189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经理身份证号</w:t>
            </w:r>
          </w:p>
        </w:tc>
      </w:tr>
      <w:tr w:rsidR="00D83E6A" w14:paraId="32D3B5D4" w14:textId="77777777" w:rsidTr="004A0F6A">
        <w:tc>
          <w:tcPr>
            <w:tcW w:w="1838" w:type="dxa"/>
          </w:tcPr>
          <w:p w14:paraId="14F8CC01" w14:textId="77777777" w:rsidR="00D83E6A" w:rsidRPr="006E7D73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经理</w:t>
            </w:r>
          </w:p>
        </w:tc>
        <w:tc>
          <w:tcPr>
            <w:tcW w:w="7790" w:type="dxa"/>
          </w:tcPr>
          <w:p w14:paraId="27B701FB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</w:t>
            </w:r>
          </w:p>
        </w:tc>
      </w:tr>
      <w:tr w:rsidR="00D83E6A" w14:paraId="29C4CE01" w14:textId="77777777" w:rsidTr="004A0F6A">
        <w:tc>
          <w:tcPr>
            <w:tcW w:w="1838" w:type="dxa"/>
          </w:tcPr>
          <w:p w14:paraId="7EF34FF7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</w:p>
        </w:tc>
        <w:tc>
          <w:tcPr>
            <w:tcW w:w="7790" w:type="dxa"/>
          </w:tcPr>
          <w:p w14:paraId="574FC1A5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客户姓名，城市，街道</w:t>
            </w:r>
          </w:p>
        </w:tc>
      </w:tr>
      <w:tr w:rsidR="00D83E6A" w14:paraId="6C3B1EA8" w14:textId="77777777" w:rsidTr="004A0F6A">
        <w:tc>
          <w:tcPr>
            <w:tcW w:w="1838" w:type="dxa"/>
          </w:tcPr>
          <w:p w14:paraId="7E1FC7E3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</w:t>
            </w:r>
          </w:p>
        </w:tc>
        <w:tc>
          <w:tcPr>
            <w:tcW w:w="7790" w:type="dxa"/>
          </w:tcPr>
          <w:p w14:paraId="24445344" w14:textId="5F5FBBA4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余额，最近访问日期</w:t>
            </w:r>
            <w:r w:rsidR="00AA4554">
              <w:rPr>
                <w:rFonts w:asciiTheme="minorEastAsia" w:eastAsiaTheme="minorEastAsia" w:hAnsiTheme="minorEastAsia" w:cs="Times New Roman" w:hint="eastAsia"/>
                <w:color w:val="000000"/>
              </w:rPr>
              <w:t>，支行名称</w:t>
            </w:r>
          </w:p>
        </w:tc>
      </w:tr>
      <w:tr w:rsidR="00D83E6A" w14:paraId="4C7BD838" w14:textId="77777777" w:rsidTr="004A0F6A">
        <w:tc>
          <w:tcPr>
            <w:tcW w:w="1838" w:type="dxa"/>
          </w:tcPr>
          <w:p w14:paraId="331413C2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</w:t>
            </w:r>
          </w:p>
        </w:tc>
        <w:tc>
          <w:tcPr>
            <w:tcW w:w="7790" w:type="dxa"/>
          </w:tcPr>
          <w:p w14:paraId="2446D591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利率</w:t>
            </w:r>
          </w:p>
        </w:tc>
      </w:tr>
      <w:tr w:rsidR="00D83E6A" w14:paraId="2EA5A7E6" w14:textId="77777777" w:rsidTr="004A0F6A">
        <w:tc>
          <w:tcPr>
            <w:tcW w:w="1838" w:type="dxa"/>
          </w:tcPr>
          <w:p w14:paraId="4622AD31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</w:t>
            </w:r>
          </w:p>
        </w:tc>
        <w:tc>
          <w:tcPr>
            <w:tcW w:w="7790" w:type="dxa"/>
          </w:tcPr>
          <w:p w14:paraId="3B5B0A44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透支额度</w:t>
            </w:r>
          </w:p>
        </w:tc>
      </w:tr>
      <w:tr w:rsidR="00D83E6A" w:rsidRPr="006E7D73" w14:paraId="1C4BC5BF" w14:textId="77777777" w:rsidTr="004A0F6A">
        <w:tc>
          <w:tcPr>
            <w:tcW w:w="1838" w:type="dxa"/>
          </w:tcPr>
          <w:p w14:paraId="2426EA30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</w:t>
            </w:r>
          </w:p>
        </w:tc>
        <w:tc>
          <w:tcPr>
            <w:tcW w:w="7790" w:type="dxa"/>
          </w:tcPr>
          <w:p w14:paraId="03F2FFCB" w14:textId="5F2BF51E" w:rsidR="00D83E6A" w:rsidRPr="006E7D73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 w:rsidRPr="00C463BB"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</w:t>
            </w:r>
          </w:p>
        </w:tc>
      </w:tr>
      <w:tr w:rsidR="00D83E6A" w:rsidRPr="00D3715B" w14:paraId="6F62483E" w14:textId="77777777" w:rsidTr="004A0F6A">
        <w:tc>
          <w:tcPr>
            <w:tcW w:w="1838" w:type="dxa"/>
          </w:tcPr>
          <w:p w14:paraId="21EDF04D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</w:t>
            </w:r>
          </w:p>
        </w:tc>
        <w:tc>
          <w:tcPr>
            <w:tcW w:w="7790" w:type="dxa"/>
          </w:tcPr>
          <w:p w14:paraId="4028917D" w14:textId="544F3159" w:rsidR="00D83E6A" w:rsidRPr="00D3715B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金额，逐次支付，支行名称</w:t>
            </w:r>
          </w:p>
        </w:tc>
      </w:tr>
      <w:tr w:rsidR="00D83E6A" w:rsidRPr="00D3715B" w14:paraId="69739712" w14:textId="77777777" w:rsidTr="004A0F6A">
        <w:tc>
          <w:tcPr>
            <w:tcW w:w="1838" w:type="dxa"/>
          </w:tcPr>
          <w:p w14:paraId="287A5894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</w:t>
            </w:r>
          </w:p>
        </w:tc>
        <w:tc>
          <w:tcPr>
            <w:tcW w:w="7790" w:type="dxa"/>
          </w:tcPr>
          <w:p w14:paraId="78A4E860" w14:textId="3EDA9675" w:rsidR="00D83E6A" w:rsidRPr="00D3715B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付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交易金额，交易日期，贷款号</w:t>
            </w:r>
          </w:p>
        </w:tc>
      </w:tr>
      <w:tr w:rsidR="00D83E6A" w:rsidRPr="00D3715B" w14:paraId="48043E80" w14:textId="77777777" w:rsidTr="004A0F6A">
        <w:tc>
          <w:tcPr>
            <w:tcW w:w="1838" w:type="dxa"/>
          </w:tcPr>
          <w:p w14:paraId="43FB8CDA" w14:textId="222A02E8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拥有账户</w:t>
            </w:r>
          </w:p>
        </w:tc>
        <w:tc>
          <w:tcPr>
            <w:tcW w:w="7790" w:type="dxa"/>
          </w:tcPr>
          <w:p w14:paraId="24576682" w14:textId="34542618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</w:p>
        </w:tc>
      </w:tr>
      <w:tr w:rsidR="00D83E6A" w:rsidRPr="00D3715B" w14:paraId="0B20E799" w14:textId="77777777" w:rsidTr="004A0F6A">
        <w:tc>
          <w:tcPr>
            <w:tcW w:w="1838" w:type="dxa"/>
          </w:tcPr>
          <w:p w14:paraId="7B3DDE1B" w14:textId="769FEC91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贷款</w:t>
            </w:r>
          </w:p>
        </w:tc>
        <w:tc>
          <w:tcPr>
            <w:tcW w:w="7790" w:type="dxa"/>
          </w:tcPr>
          <w:p w14:paraId="0F7EB636" w14:textId="533EE145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</w:p>
        </w:tc>
      </w:tr>
      <w:tr w:rsidR="00D83E6A" w:rsidRPr="00D3715B" w14:paraId="07CE3272" w14:textId="77777777" w:rsidTr="004A0F6A">
        <w:tc>
          <w:tcPr>
            <w:tcW w:w="1838" w:type="dxa"/>
          </w:tcPr>
          <w:p w14:paraId="47CBC154" w14:textId="1582C47C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负责</w:t>
            </w:r>
          </w:p>
        </w:tc>
        <w:tc>
          <w:tcPr>
            <w:tcW w:w="7790" w:type="dxa"/>
          </w:tcPr>
          <w:p w14:paraId="6EC49D29" w14:textId="06CA8F37" w:rsidR="00D83E6A" w:rsidRP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负责类型</w:t>
            </w:r>
          </w:p>
        </w:tc>
      </w:tr>
    </w:tbl>
    <w:p w14:paraId="003CE591" w14:textId="77777777" w:rsidR="00D83E6A" w:rsidRPr="00D83E6A" w:rsidRDefault="00D83E6A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16436396" w14:textId="5A52BE9C" w:rsidR="00BD6BF9" w:rsidRPr="004364CD" w:rsidRDefault="00BD6BF9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MySQL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数据库结构实现</w:t>
      </w:r>
    </w:p>
    <w:p w14:paraId="33674708" w14:textId="0F10E383" w:rsidR="003D0A35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>
        <w:rPr>
          <w:rFonts w:ascii="Times New Roman" w:eastAsia="黑体" w:hAnsi="Times New Roman" w:cs="Times New Roman" w:hint="eastAsia"/>
          <w:color w:val="000000"/>
        </w:rPr>
        <w:t>PDM</w:t>
      </w:r>
      <w:r w:rsidR="00117F3C">
        <w:rPr>
          <w:rFonts w:ascii="Times New Roman" w:eastAsia="黑体" w:hAnsi="Times New Roman" w:cs="Times New Roman" w:hint="eastAsia"/>
          <w:color w:val="000000"/>
        </w:rPr>
        <w:t>设计</w:t>
      </w:r>
    </w:p>
    <w:p w14:paraId="447A4D36" w14:textId="70A4EF34" w:rsidR="004364CD" w:rsidRDefault="002F31C6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/>
          <w:noProof/>
          <w:color w:val="000000"/>
        </w:rPr>
        <w:drawing>
          <wp:inline distT="0" distB="0" distL="0" distR="0" wp14:anchorId="02798E70" wp14:editId="3D5C5075">
            <wp:extent cx="6120130" cy="4159885"/>
            <wp:effectExtent l="0" t="0" r="1270" b="0"/>
            <wp:docPr id="1988178706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178706" name="图形 198817870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DA46" w14:textId="344AB8F4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DM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设计结果</w:t>
      </w:r>
    </w:p>
    <w:p w14:paraId="00022387" w14:textId="77777777" w:rsidR="004861EC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数据库表定义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DC061A8" w14:textId="52D5569D" w:rsidR="0043662E" w:rsidRPr="004861EC" w:rsidRDefault="004861EC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的</w:t>
      </w:r>
      <w:r>
        <w:rPr>
          <w:rFonts w:ascii="Times New Roman" w:eastAsiaTheme="minorEastAsia" w:hAnsi="Times New Roman" w:cs="Times New Roman" w:hint="eastAsia"/>
          <w:color w:val="000000"/>
        </w:rPr>
        <w:t>PDM</w:t>
      </w:r>
      <w:r>
        <w:rPr>
          <w:rFonts w:ascii="Times New Roman" w:eastAsiaTheme="minorEastAsia" w:hAnsi="Times New Roman" w:cs="Times New Roman" w:hint="eastAsia"/>
          <w:color w:val="000000"/>
        </w:rPr>
        <w:t>可以直接转换为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中的基本表。下面给出了基于</w:t>
      </w:r>
      <w:r>
        <w:rPr>
          <w:rFonts w:ascii="Times New Roman" w:eastAsiaTheme="minorEastAsia" w:hAnsi="Times New Roman" w:cs="Times New Roman" w:hint="eastAsia"/>
          <w:color w:val="000000"/>
        </w:rPr>
        <w:t>PDM</w:t>
      </w:r>
      <w:r>
        <w:rPr>
          <w:rFonts w:ascii="Times New Roman" w:eastAsiaTheme="minorEastAsia" w:hAnsi="Times New Roman" w:cs="Times New Roman" w:hint="eastAsia"/>
          <w:color w:val="000000"/>
        </w:rPr>
        <w:t>构建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基本表设计结果，见表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/>
          <w:color w:val="000000"/>
        </w:rPr>
        <w:t>~</w:t>
      </w:r>
      <w:r>
        <w:rPr>
          <w:rFonts w:ascii="Times New Roman" w:eastAsiaTheme="minorEastAsia" w:hAnsi="Times New Roman" w:cs="Times New Roman" w:hint="eastAsia"/>
          <w:color w:val="000000"/>
        </w:rPr>
        <w:t>表</w:t>
      </w:r>
      <w:r>
        <w:rPr>
          <w:rFonts w:ascii="Times New Roman" w:eastAsiaTheme="minorEastAsia" w:hAnsi="Times New Roman" w:cs="Times New Roman" w:hint="eastAsia"/>
          <w:color w:val="000000"/>
        </w:rPr>
        <w:t>X</w:t>
      </w:r>
      <w:r>
        <w:rPr>
          <w:rFonts w:ascii="Times New Roman" w:eastAsiaTheme="minorEastAsia" w:hAnsi="Times New Roman" w:cs="Times New Roman" w:hint="eastAsia"/>
          <w:color w:val="000000"/>
        </w:rPr>
        <w:t>。</w:t>
      </w:r>
    </w:p>
    <w:p w14:paraId="2B0952D8" w14:textId="7E5F9E17" w:rsidR="00BD6BF9" w:rsidRPr="0043662E" w:rsidRDefault="00BD6BF9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 w:rsidR="00B25E41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账户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 w:rsidR="00B25E41">
        <w:rPr>
          <w:rFonts w:ascii="Times New Roman" w:eastAsia="黑体" w:hAnsi="Times New Roman" w:cs="Times New Roman"/>
          <w:color w:val="000000"/>
          <w:sz w:val="21"/>
          <w:szCs w:val="21"/>
        </w:rPr>
        <w:t>Account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348"/>
        <w:gridCol w:w="1237"/>
        <w:gridCol w:w="1301"/>
        <w:gridCol w:w="1108"/>
        <w:gridCol w:w="1522"/>
        <w:gridCol w:w="2981"/>
      </w:tblGrid>
      <w:tr w:rsidR="00BD6BF9" w:rsidRPr="003D0A35" w14:paraId="4656EB27" w14:textId="22B9DC5E" w:rsidTr="0043662E">
        <w:trPr>
          <w:jc w:val="center"/>
        </w:trPr>
        <w:tc>
          <w:tcPr>
            <w:tcW w:w="1118" w:type="dxa"/>
            <w:vAlign w:val="center"/>
          </w:tcPr>
          <w:p w14:paraId="76FED88F" w14:textId="019E8D54" w:rsidR="00BD6BF9" w:rsidRP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 w14:paraId="29C6DEE3" w14:textId="3C97F5A1" w:rsidR="00BD6BF9" w:rsidRP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 w14:paraId="4D616489" w14:textId="136DEDDB" w:rsidR="00BD6BF9" w:rsidRP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087C39D2" w14:textId="5CC0BBF9" w:rsid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="00BD6BF9"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C5AACD8" w14:textId="7E0E5FC0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 w14:paraId="5B7DA421" w14:textId="264B0FF9" w:rsid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DA5A27A" w14:textId="294F1FA4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 w14:paraId="6FC54A68" w14:textId="77777777" w:rsid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F47D05F" w14:textId="20C2E483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BD6BF9" w:rsidRPr="003D0A35" w14:paraId="2F600CDE" w14:textId="1111BEA1" w:rsidTr="0043662E">
        <w:trPr>
          <w:jc w:val="center"/>
        </w:trPr>
        <w:tc>
          <w:tcPr>
            <w:tcW w:w="1118" w:type="dxa"/>
            <w:vAlign w:val="center"/>
          </w:tcPr>
          <w:p w14:paraId="0F87FFED" w14:textId="552D6828" w:rsidR="00BD6BF9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_id</w:t>
            </w:r>
            <w:proofErr w:type="spellEnd"/>
          </w:p>
        </w:tc>
        <w:tc>
          <w:tcPr>
            <w:tcW w:w="1292" w:type="dxa"/>
            <w:vAlign w:val="center"/>
          </w:tcPr>
          <w:p w14:paraId="6F71E8E2" w14:textId="66E91433" w:rsidR="00BD6BF9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码</w:t>
            </w:r>
          </w:p>
        </w:tc>
        <w:tc>
          <w:tcPr>
            <w:tcW w:w="1275" w:type="dxa"/>
            <w:vAlign w:val="center"/>
          </w:tcPr>
          <w:p w14:paraId="00001261" w14:textId="0F35BF9A" w:rsidR="00BD6BF9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 w:rsid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 w:rsid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134" w:type="dxa"/>
            <w:vAlign w:val="center"/>
          </w:tcPr>
          <w:p w14:paraId="1DCDB27C" w14:textId="2F842919" w:rsidR="00BD6BF9" w:rsidRPr="003D0A35" w:rsidRDefault="00EB24AD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7450F12" w14:textId="698C8EB6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 w14:paraId="70CAF277" w14:textId="55E7D966" w:rsidR="00BD6BF9" w:rsidRPr="003D0A35" w:rsidRDefault="00EB24AD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3D0A35" w:rsidRPr="003D0A35" w14:paraId="496055C2" w14:textId="77777777" w:rsidTr="0043662E">
        <w:trPr>
          <w:jc w:val="center"/>
        </w:trPr>
        <w:tc>
          <w:tcPr>
            <w:tcW w:w="1118" w:type="dxa"/>
            <w:vAlign w:val="center"/>
          </w:tcPr>
          <w:p w14:paraId="0115F92F" w14:textId="7D097D70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_name</w:t>
            </w:r>
            <w:proofErr w:type="spellEnd"/>
          </w:p>
        </w:tc>
        <w:tc>
          <w:tcPr>
            <w:tcW w:w="1292" w:type="dxa"/>
            <w:vAlign w:val="center"/>
          </w:tcPr>
          <w:p w14:paraId="430525D7" w14:textId="5C66A76A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275" w:type="dxa"/>
            <w:vAlign w:val="center"/>
          </w:tcPr>
          <w:p w14:paraId="37897190" w14:textId="04069FB5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va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 w:rsidR="00EB24AD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</w:t>
            </w:r>
            <w:r w:rsidR="00EB24AD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2ED6790E" w14:textId="3143356D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4EEDC75" w14:textId="5F12F096" w:rsidR="003D0A35" w:rsidRPr="003D0A35" w:rsidRDefault="00EB24AD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0A8C748F" w14:textId="670C0345" w:rsidR="003D0A35" w:rsidRPr="003D0A35" w:rsidRDefault="00EF30D0" w:rsidP="00081666">
            <w:pPr>
              <w:pStyle w:val="a3"/>
              <w:spacing w:beforeLines="50" w:before="156" w:beforeAutospacing="0" w:afterLines="50" w:after="156" w:afterAutospacing="0" w:line="360" w:lineRule="auto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支行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EB24AD" w:rsidRPr="003D0A35" w14:paraId="78FB700B" w14:textId="77777777" w:rsidTr="0043662E">
        <w:trPr>
          <w:jc w:val="center"/>
        </w:trPr>
        <w:tc>
          <w:tcPr>
            <w:tcW w:w="1118" w:type="dxa"/>
            <w:vAlign w:val="center"/>
          </w:tcPr>
          <w:p w14:paraId="0D9BFEF5" w14:textId="0C0B61F9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alance</w:t>
            </w:r>
          </w:p>
        </w:tc>
        <w:tc>
          <w:tcPr>
            <w:tcW w:w="1292" w:type="dxa"/>
            <w:vAlign w:val="center"/>
          </w:tcPr>
          <w:p w14:paraId="3490C2C3" w14:textId="2BBA486D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余额</w:t>
            </w:r>
          </w:p>
        </w:tc>
        <w:tc>
          <w:tcPr>
            <w:tcW w:w="1275" w:type="dxa"/>
            <w:vAlign w:val="center"/>
          </w:tcPr>
          <w:p w14:paraId="308C90CD" w14:textId="45D370CE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134" w:type="dxa"/>
            <w:vAlign w:val="center"/>
          </w:tcPr>
          <w:p w14:paraId="1B9BD9C6" w14:textId="018A1D35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44FE377A" w14:textId="7F37ACBE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67A32626" w14:textId="737D5290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EF30D0" w:rsidRPr="003D0A35" w14:paraId="2749581C" w14:textId="77777777" w:rsidTr="0043662E">
        <w:trPr>
          <w:jc w:val="center"/>
        </w:trPr>
        <w:tc>
          <w:tcPr>
            <w:tcW w:w="1118" w:type="dxa"/>
            <w:vAlign w:val="center"/>
          </w:tcPr>
          <w:p w14:paraId="2459AA6A" w14:textId="69BDEC28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atest_visited</w:t>
            </w:r>
            <w:proofErr w:type="spellEnd"/>
          </w:p>
        </w:tc>
        <w:tc>
          <w:tcPr>
            <w:tcW w:w="1292" w:type="dxa"/>
            <w:vAlign w:val="center"/>
          </w:tcPr>
          <w:p w14:paraId="1EEB79C7" w14:textId="14B3027D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最后访问</w:t>
            </w:r>
          </w:p>
        </w:tc>
        <w:tc>
          <w:tcPr>
            <w:tcW w:w="1275" w:type="dxa"/>
            <w:vAlign w:val="center"/>
          </w:tcPr>
          <w:p w14:paraId="4AAB95E4" w14:textId="410E9EF7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134" w:type="dxa"/>
            <w:vAlign w:val="center"/>
          </w:tcPr>
          <w:p w14:paraId="33A23A6C" w14:textId="7E9E32AB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71A81EF8" w14:textId="353718C0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59B8F2D9" w14:textId="2CAF6223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DBA0E42" w14:textId="7D3866BD" w:rsidR="00BD6BF9" w:rsidRDefault="00BD6BF9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77F7C884" w14:textId="6C36582B" w:rsidR="004861EC" w:rsidRPr="0043662E" w:rsidRDefault="004861EC" w:rsidP="004861EC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EF30D0"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 w:rsidR="00EF30D0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行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 w:rsidR="00EF30D0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Branch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348"/>
        <w:gridCol w:w="1243"/>
        <w:gridCol w:w="1301"/>
        <w:gridCol w:w="1111"/>
        <w:gridCol w:w="1526"/>
        <w:gridCol w:w="2968"/>
      </w:tblGrid>
      <w:tr w:rsidR="004861EC" w:rsidRPr="003D0A35" w14:paraId="2AC93D7D" w14:textId="77777777" w:rsidTr="00236C60">
        <w:trPr>
          <w:jc w:val="center"/>
        </w:trPr>
        <w:tc>
          <w:tcPr>
            <w:tcW w:w="1118" w:type="dxa"/>
            <w:vAlign w:val="center"/>
          </w:tcPr>
          <w:p w14:paraId="77D47AA4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 w14:paraId="2D71EE2D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 w14:paraId="06CAECEC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31EFD288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86C791B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 w14:paraId="546EE882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3DDAAC0D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 w14:paraId="09074CFC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7821265A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4861EC" w:rsidRPr="003D0A35" w14:paraId="479A6330" w14:textId="77777777" w:rsidTr="00236C60">
        <w:trPr>
          <w:jc w:val="center"/>
        </w:trPr>
        <w:tc>
          <w:tcPr>
            <w:tcW w:w="1118" w:type="dxa"/>
            <w:vAlign w:val="center"/>
          </w:tcPr>
          <w:p w14:paraId="0548A261" w14:textId="36954E89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_name</w:t>
            </w:r>
            <w:proofErr w:type="spellEnd"/>
          </w:p>
        </w:tc>
        <w:tc>
          <w:tcPr>
            <w:tcW w:w="1292" w:type="dxa"/>
            <w:vAlign w:val="center"/>
          </w:tcPr>
          <w:p w14:paraId="4E8A1F08" w14:textId="2DD5B110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</w:t>
            </w:r>
          </w:p>
        </w:tc>
        <w:tc>
          <w:tcPr>
            <w:tcW w:w="1275" w:type="dxa"/>
            <w:vAlign w:val="center"/>
          </w:tcPr>
          <w:p w14:paraId="23D54DCD" w14:textId="66D83064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va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134" w:type="dxa"/>
            <w:vAlign w:val="center"/>
          </w:tcPr>
          <w:p w14:paraId="4916676C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B8A6BAE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 w14:paraId="0851DD10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4861EC" w:rsidRPr="003D0A35" w14:paraId="4FF19872" w14:textId="77777777" w:rsidTr="00236C60">
        <w:trPr>
          <w:jc w:val="center"/>
        </w:trPr>
        <w:tc>
          <w:tcPr>
            <w:tcW w:w="1118" w:type="dxa"/>
            <w:vAlign w:val="center"/>
          </w:tcPr>
          <w:p w14:paraId="08DC0102" w14:textId="3530B948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roperty</w:t>
            </w:r>
          </w:p>
        </w:tc>
        <w:tc>
          <w:tcPr>
            <w:tcW w:w="1292" w:type="dxa"/>
            <w:vAlign w:val="center"/>
          </w:tcPr>
          <w:p w14:paraId="7B1F51A9" w14:textId="7211D407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资产</w:t>
            </w:r>
          </w:p>
        </w:tc>
        <w:tc>
          <w:tcPr>
            <w:tcW w:w="1275" w:type="dxa"/>
            <w:vAlign w:val="center"/>
          </w:tcPr>
          <w:p w14:paraId="7B8CB97A" w14:textId="3A0F1C2C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134" w:type="dxa"/>
            <w:vAlign w:val="center"/>
          </w:tcPr>
          <w:p w14:paraId="60B46B8A" w14:textId="2E2F2C67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048E6E78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6730A332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4861EC" w:rsidRPr="003D0A35" w14:paraId="06E9D241" w14:textId="77777777" w:rsidTr="00236C60">
        <w:trPr>
          <w:jc w:val="center"/>
        </w:trPr>
        <w:tc>
          <w:tcPr>
            <w:tcW w:w="1118" w:type="dxa"/>
            <w:vAlign w:val="center"/>
          </w:tcPr>
          <w:p w14:paraId="02721ABF" w14:textId="55BBCECE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ty</w:t>
            </w:r>
          </w:p>
        </w:tc>
        <w:tc>
          <w:tcPr>
            <w:tcW w:w="1292" w:type="dxa"/>
            <w:vAlign w:val="center"/>
          </w:tcPr>
          <w:p w14:paraId="6E78AFE1" w14:textId="04DA3B24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城市</w:t>
            </w:r>
          </w:p>
        </w:tc>
        <w:tc>
          <w:tcPr>
            <w:tcW w:w="1275" w:type="dxa"/>
            <w:vAlign w:val="center"/>
          </w:tcPr>
          <w:p w14:paraId="2700482C" w14:textId="3733FC4E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va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134" w:type="dxa"/>
            <w:vAlign w:val="center"/>
          </w:tcPr>
          <w:p w14:paraId="50DD8D16" w14:textId="44F54079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5E7A5B4F" w14:textId="756E24A7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170DC922" w14:textId="760591B7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7E720A08" w14:textId="77777777" w:rsidR="004861EC" w:rsidRDefault="004861EC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539070FE" w14:textId="447E0F80" w:rsidR="00EF30D0" w:rsidRPr="0043662E" w:rsidRDefault="00EF30D0" w:rsidP="00EF30D0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3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 w:rsidR="00164C0A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票账户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 w:rsidR="00164C0A">
        <w:rPr>
          <w:rFonts w:ascii="Times New Roman" w:eastAsia="黑体" w:hAnsi="Times New Roman" w:cs="Times New Roman"/>
          <w:color w:val="000000"/>
          <w:sz w:val="21"/>
          <w:szCs w:val="21"/>
        </w:rPr>
        <w:t>Chech_account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EF30D0" w:rsidRPr="003D0A35" w14:paraId="22F2E326" w14:textId="77777777" w:rsidTr="00D13802">
        <w:trPr>
          <w:jc w:val="center"/>
        </w:trPr>
        <w:tc>
          <w:tcPr>
            <w:tcW w:w="1489" w:type="dxa"/>
            <w:vAlign w:val="center"/>
          </w:tcPr>
          <w:p w14:paraId="674BA0C7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B63F0B2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415C6EA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727CC836" w14:textId="77777777" w:rsidR="00EF30D0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3819AB37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4BCA3086" w14:textId="77777777" w:rsidR="00EF30D0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6B472D3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73A5E2F0" w14:textId="77777777" w:rsidR="00EF30D0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3E000CAB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164C0A" w:rsidRPr="003D0A35" w14:paraId="23A9870E" w14:textId="77777777" w:rsidTr="00D13802">
        <w:trPr>
          <w:jc w:val="center"/>
        </w:trPr>
        <w:tc>
          <w:tcPr>
            <w:tcW w:w="1489" w:type="dxa"/>
            <w:vAlign w:val="center"/>
          </w:tcPr>
          <w:p w14:paraId="5B00F947" w14:textId="39CCAADB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_id</w:t>
            </w:r>
            <w:proofErr w:type="spellEnd"/>
          </w:p>
        </w:tc>
        <w:tc>
          <w:tcPr>
            <w:tcW w:w="1215" w:type="dxa"/>
            <w:vAlign w:val="center"/>
          </w:tcPr>
          <w:p w14:paraId="4F67F5C7" w14:textId="1393705E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码</w:t>
            </w:r>
          </w:p>
        </w:tc>
        <w:tc>
          <w:tcPr>
            <w:tcW w:w="1301" w:type="dxa"/>
            <w:vAlign w:val="center"/>
          </w:tcPr>
          <w:p w14:paraId="624CBD17" w14:textId="374833DD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098" w:type="dxa"/>
            <w:vAlign w:val="center"/>
          </w:tcPr>
          <w:p w14:paraId="34FF077A" w14:textId="1155F001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6CEB148" w14:textId="785230C5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3273E874" w14:textId="52E65A43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账户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EF30D0" w:rsidRPr="003D0A35" w14:paraId="4C9527D8" w14:textId="77777777" w:rsidTr="00D13802">
        <w:trPr>
          <w:jc w:val="center"/>
        </w:trPr>
        <w:tc>
          <w:tcPr>
            <w:tcW w:w="1489" w:type="dxa"/>
            <w:vAlign w:val="center"/>
          </w:tcPr>
          <w:p w14:paraId="39AEE08E" w14:textId="4C0E0A87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verdraft_limit</w:t>
            </w:r>
            <w:proofErr w:type="spellEnd"/>
          </w:p>
        </w:tc>
        <w:tc>
          <w:tcPr>
            <w:tcW w:w="1215" w:type="dxa"/>
            <w:vAlign w:val="center"/>
          </w:tcPr>
          <w:p w14:paraId="04E97178" w14:textId="34BCDFD3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透支额度</w:t>
            </w:r>
          </w:p>
        </w:tc>
        <w:tc>
          <w:tcPr>
            <w:tcW w:w="1301" w:type="dxa"/>
            <w:vAlign w:val="center"/>
          </w:tcPr>
          <w:p w14:paraId="0AB2BFD2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098" w:type="dxa"/>
            <w:vAlign w:val="center"/>
          </w:tcPr>
          <w:p w14:paraId="067589C0" w14:textId="7AB89B60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66322F8A" w14:textId="4AC7BCB3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2E56A217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023AC28" w14:textId="77777777" w:rsidR="00EF30D0" w:rsidRDefault="00EF30D0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7731429B" w14:textId="75BAE94F" w:rsidR="00D13802" w:rsidRPr="0043662E" w:rsidRDefault="00D13802" w:rsidP="00D13802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4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顾客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C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lient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D13802" w:rsidRPr="003D0A35" w14:paraId="75EA9891" w14:textId="77777777" w:rsidTr="004A0F6A">
        <w:trPr>
          <w:jc w:val="center"/>
        </w:trPr>
        <w:tc>
          <w:tcPr>
            <w:tcW w:w="1489" w:type="dxa"/>
            <w:vAlign w:val="center"/>
          </w:tcPr>
          <w:p w14:paraId="37D5247A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06E53304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1E2DA00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16D1F8A9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03D29E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157CAFAD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6B6C3AE4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321C1BC3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7B61E71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354FD119" w14:textId="77777777" w:rsidTr="004A0F6A">
        <w:trPr>
          <w:jc w:val="center"/>
        </w:trPr>
        <w:tc>
          <w:tcPr>
            <w:tcW w:w="1489" w:type="dxa"/>
            <w:vAlign w:val="center"/>
          </w:tcPr>
          <w:p w14:paraId="43EBFC9E" w14:textId="69B55BD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lient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4F4722AC" w14:textId="65168D30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770A0230" w14:textId="2CD3058B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5602E63E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4847CDA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05A8BC63" w14:textId="146BC486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D13802" w:rsidRPr="003D0A35" w14:paraId="2C4D6123" w14:textId="77777777" w:rsidTr="004A0F6A">
        <w:trPr>
          <w:jc w:val="center"/>
        </w:trPr>
        <w:tc>
          <w:tcPr>
            <w:tcW w:w="1489" w:type="dxa"/>
            <w:vAlign w:val="center"/>
          </w:tcPr>
          <w:p w14:paraId="52156939" w14:textId="551D6EE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name</w:t>
            </w:r>
            <w:proofErr w:type="spellEnd"/>
          </w:p>
        </w:tc>
        <w:tc>
          <w:tcPr>
            <w:tcW w:w="1215" w:type="dxa"/>
            <w:vAlign w:val="center"/>
          </w:tcPr>
          <w:p w14:paraId="1A7291F1" w14:textId="7C758701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姓名</w:t>
            </w:r>
          </w:p>
        </w:tc>
        <w:tc>
          <w:tcPr>
            <w:tcW w:w="1301" w:type="dxa"/>
            <w:vAlign w:val="center"/>
          </w:tcPr>
          <w:p w14:paraId="3855830C" w14:textId="60AA2003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43913B8D" w14:textId="6E43BA39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5A6620C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4B0C275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D13802" w:rsidRPr="003D0A35" w14:paraId="24E6C5EA" w14:textId="77777777" w:rsidTr="004A0F6A">
        <w:trPr>
          <w:jc w:val="center"/>
        </w:trPr>
        <w:tc>
          <w:tcPr>
            <w:tcW w:w="1489" w:type="dxa"/>
            <w:vAlign w:val="center"/>
          </w:tcPr>
          <w:p w14:paraId="46B87226" w14:textId="13FB3C02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ity</w:t>
            </w:r>
          </w:p>
        </w:tc>
        <w:tc>
          <w:tcPr>
            <w:tcW w:w="1215" w:type="dxa"/>
            <w:vAlign w:val="center"/>
          </w:tcPr>
          <w:p w14:paraId="2CFFFB0A" w14:textId="63CD33BD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城市</w:t>
            </w:r>
          </w:p>
        </w:tc>
        <w:tc>
          <w:tcPr>
            <w:tcW w:w="1301" w:type="dxa"/>
            <w:vAlign w:val="center"/>
          </w:tcPr>
          <w:p w14:paraId="734E834D" w14:textId="35217C4B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2610048E" w14:textId="21ACE6E9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4F8B7E7F" w14:textId="181D5558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3580AFD8" w14:textId="604743B5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D13802" w:rsidRPr="003D0A35" w14:paraId="76D8E81B" w14:textId="77777777" w:rsidTr="004A0F6A">
        <w:trPr>
          <w:jc w:val="center"/>
        </w:trPr>
        <w:tc>
          <w:tcPr>
            <w:tcW w:w="1489" w:type="dxa"/>
            <w:vAlign w:val="center"/>
          </w:tcPr>
          <w:p w14:paraId="665149EC" w14:textId="7CD343B5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reet</w:t>
            </w:r>
          </w:p>
        </w:tc>
        <w:tc>
          <w:tcPr>
            <w:tcW w:w="1215" w:type="dxa"/>
            <w:vAlign w:val="center"/>
          </w:tcPr>
          <w:p w14:paraId="578DCE2E" w14:textId="303B7629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街道</w:t>
            </w:r>
          </w:p>
        </w:tc>
        <w:tc>
          <w:tcPr>
            <w:tcW w:w="1301" w:type="dxa"/>
            <w:vAlign w:val="center"/>
          </w:tcPr>
          <w:p w14:paraId="762BA6AE" w14:textId="6FDD4111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03A6579A" w14:textId="161624E3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1F7B6220" w14:textId="6A91C7BE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5B701B6C" w14:textId="75A8B576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253B8385" w14:textId="77777777" w:rsidR="00D13802" w:rsidRDefault="00D13802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9FF7B7B" w14:textId="301F91C8" w:rsidR="00D13802" w:rsidRPr="0043662E" w:rsidRDefault="00D13802" w:rsidP="00D13802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5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客户贷款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>
        <w:rPr>
          <w:rFonts w:ascii="Times New Roman" w:eastAsia="黑体" w:hAnsi="Times New Roman" w:cs="Times New Roman"/>
          <w:color w:val="000000"/>
          <w:sz w:val="21"/>
          <w:szCs w:val="21"/>
        </w:rPr>
        <w:t>ClientLoans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D13802" w:rsidRPr="003D0A35" w14:paraId="031C6774" w14:textId="77777777" w:rsidTr="004A0F6A">
        <w:trPr>
          <w:jc w:val="center"/>
        </w:trPr>
        <w:tc>
          <w:tcPr>
            <w:tcW w:w="1489" w:type="dxa"/>
            <w:vAlign w:val="center"/>
          </w:tcPr>
          <w:p w14:paraId="4930E8C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745E5AD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62CF569F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473B0946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3EDF9168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21DA077E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445E35E7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6D46C38B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EC8A986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59B50624" w14:textId="77777777" w:rsidTr="004A0F6A">
        <w:trPr>
          <w:jc w:val="center"/>
        </w:trPr>
        <w:tc>
          <w:tcPr>
            <w:tcW w:w="1489" w:type="dxa"/>
            <w:vAlign w:val="center"/>
          </w:tcPr>
          <w:p w14:paraId="73B98496" w14:textId="48620506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2F205838" w14:textId="5E2EFBAC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号</w:t>
            </w:r>
          </w:p>
        </w:tc>
        <w:tc>
          <w:tcPr>
            <w:tcW w:w="1301" w:type="dxa"/>
            <w:vAlign w:val="center"/>
          </w:tcPr>
          <w:p w14:paraId="06E53224" w14:textId="1F60634B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98" w:type="dxa"/>
            <w:vAlign w:val="center"/>
          </w:tcPr>
          <w:p w14:paraId="21C141BB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0E0374AF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35A01792" w14:textId="6712FB88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贷款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6C75F7E7" w14:textId="77777777" w:rsidTr="004A0F6A">
        <w:trPr>
          <w:jc w:val="center"/>
        </w:trPr>
        <w:tc>
          <w:tcPr>
            <w:tcW w:w="1489" w:type="dxa"/>
            <w:vAlign w:val="center"/>
          </w:tcPr>
          <w:p w14:paraId="10B98592" w14:textId="05923E98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id</w:t>
            </w:r>
            <w:proofErr w:type="spellEnd"/>
          </w:p>
        </w:tc>
        <w:tc>
          <w:tcPr>
            <w:tcW w:w="1215" w:type="dxa"/>
            <w:vAlign w:val="center"/>
          </w:tcPr>
          <w:p w14:paraId="3845FA7F" w14:textId="0EED556C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6FA7A669" w14:textId="4F12B4CB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0DA806E7" w14:textId="4F79FDEC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021D9008" w14:textId="5E4D2E78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432B3AA7" w14:textId="686AA758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顾客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ient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</w:tbl>
    <w:p w14:paraId="7D4BF406" w14:textId="77777777" w:rsidR="00D13802" w:rsidRDefault="00D13802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27708C2" w14:textId="7DFA76F8" w:rsidR="00D13802" w:rsidRPr="0043662E" w:rsidRDefault="00D13802" w:rsidP="00D13802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6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普通员工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 w:rsidR="00A425B4">
        <w:rPr>
          <w:rFonts w:ascii="Times New Roman" w:eastAsia="黑体" w:hAnsi="Times New Roman" w:cs="Times New Roman"/>
          <w:color w:val="000000"/>
          <w:sz w:val="21"/>
          <w:szCs w:val="21"/>
        </w:rPr>
        <w:t>Common_employee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D13802" w:rsidRPr="003D0A35" w14:paraId="4E2F2798" w14:textId="77777777" w:rsidTr="004A0F6A">
        <w:trPr>
          <w:jc w:val="center"/>
        </w:trPr>
        <w:tc>
          <w:tcPr>
            <w:tcW w:w="1489" w:type="dxa"/>
            <w:vAlign w:val="center"/>
          </w:tcPr>
          <w:p w14:paraId="4B97AFC0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153E3836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0EFF32D5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6F4DC63B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5BAAFC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35F575BA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4B228A7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61CE5E77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50AE63A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7E81B2B1" w14:textId="77777777" w:rsidTr="004A0F6A">
        <w:trPr>
          <w:jc w:val="center"/>
        </w:trPr>
        <w:tc>
          <w:tcPr>
            <w:tcW w:w="1489" w:type="dxa"/>
            <w:vAlign w:val="center"/>
          </w:tcPr>
          <w:p w14:paraId="020EDAF9" w14:textId="247B16A9" w:rsidR="00D13802" w:rsidRPr="003D0A35" w:rsidRDefault="000816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em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loyee</w:t>
            </w:r>
            <w:r w:rsidR="00D13802"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0EF33363" w14:textId="4EDC0EFF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账号</w:t>
            </w:r>
          </w:p>
        </w:tc>
        <w:tc>
          <w:tcPr>
            <w:tcW w:w="1301" w:type="dxa"/>
            <w:vAlign w:val="center"/>
          </w:tcPr>
          <w:p w14:paraId="230727E6" w14:textId="700C9F29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64925F3F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5E5CD2AB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2A0AE1B5" w14:textId="38D87D4E" w:rsidR="00D13802" w:rsidRPr="003D0A35" w:rsidRDefault="00D13802" w:rsidP="00081666">
            <w:pPr>
              <w:pStyle w:val="a3"/>
              <w:spacing w:beforeLines="50" w:before="156" w:beforeAutospacing="0" w:afterLines="50" w:after="156" w:afterAutospacing="0" w:line="360" w:lineRule="auto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员工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E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ployee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26BDEFE0" w14:textId="77777777" w:rsidTr="004A0F6A">
        <w:trPr>
          <w:jc w:val="center"/>
        </w:trPr>
        <w:tc>
          <w:tcPr>
            <w:tcW w:w="1489" w:type="dxa"/>
            <w:vAlign w:val="center"/>
          </w:tcPr>
          <w:p w14:paraId="50B13D9D" w14:textId="5E2323E6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lastRenderedPageBreak/>
              <w:t>Leader_id</w:t>
            </w:r>
            <w:proofErr w:type="spellEnd"/>
          </w:p>
        </w:tc>
        <w:tc>
          <w:tcPr>
            <w:tcW w:w="1215" w:type="dxa"/>
            <w:vAlign w:val="center"/>
          </w:tcPr>
          <w:p w14:paraId="3A959FE7" w14:textId="37C613BA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部门经理身份证号</w:t>
            </w:r>
          </w:p>
        </w:tc>
        <w:tc>
          <w:tcPr>
            <w:tcW w:w="1301" w:type="dxa"/>
            <w:vAlign w:val="center"/>
          </w:tcPr>
          <w:p w14:paraId="19244207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1F05C99B" w14:textId="64A88E0A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3C140897" w14:textId="5FB03AB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679A550E" w14:textId="05CCE1DA" w:rsidR="00D13802" w:rsidRPr="003D0A35" w:rsidRDefault="00D13802" w:rsidP="00081666">
            <w:pPr>
              <w:pStyle w:val="a3"/>
              <w:spacing w:beforeLines="50" w:before="156" w:beforeAutospacing="0" w:afterLines="50" w:after="156" w:afterAutospacing="0" w:line="360" w:lineRule="auto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 xml:space="preserve">, 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经理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 xml:space="preserve"> 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Manager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</w:tbl>
    <w:p w14:paraId="2193141B" w14:textId="77777777" w:rsidR="00D13802" w:rsidRDefault="00D13802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6A36D1A5" w14:textId="453A2D15" w:rsidR="00F27066" w:rsidRPr="0043662E" w:rsidRDefault="00F27066" w:rsidP="00F27066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7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储蓄账户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De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posit_account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F27066" w:rsidRPr="003D0A35" w14:paraId="5E01E94F" w14:textId="77777777" w:rsidTr="004A0F6A">
        <w:trPr>
          <w:jc w:val="center"/>
        </w:trPr>
        <w:tc>
          <w:tcPr>
            <w:tcW w:w="1489" w:type="dxa"/>
            <w:vAlign w:val="center"/>
          </w:tcPr>
          <w:p w14:paraId="5415940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ADD0917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6CB29FC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1BA9839F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12B1FE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7E7318F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0926D5D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2C7A5F54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6DA7EB7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369D180A" w14:textId="77777777" w:rsidTr="004A0F6A">
        <w:trPr>
          <w:jc w:val="center"/>
        </w:trPr>
        <w:tc>
          <w:tcPr>
            <w:tcW w:w="1489" w:type="dxa"/>
            <w:vAlign w:val="center"/>
          </w:tcPr>
          <w:p w14:paraId="0A605FE2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_id</w:t>
            </w:r>
            <w:proofErr w:type="spellEnd"/>
          </w:p>
        </w:tc>
        <w:tc>
          <w:tcPr>
            <w:tcW w:w="1215" w:type="dxa"/>
            <w:vAlign w:val="center"/>
          </w:tcPr>
          <w:p w14:paraId="2E4B0EF6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码</w:t>
            </w:r>
          </w:p>
        </w:tc>
        <w:tc>
          <w:tcPr>
            <w:tcW w:w="1301" w:type="dxa"/>
            <w:vAlign w:val="center"/>
          </w:tcPr>
          <w:p w14:paraId="1089AD24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098" w:type="dxa"/>
            <w:vAlign w:val="center"/>
          </w:tcPr>
          <w:p w14:paraId="0CC3F348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5458C348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6C488ED9" w14:textId="29080978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账户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064CE761" w14:textId="77777777" w:rsidTr="004A0F6A">
        <w:trPr>
          <w:jc w:val="center"/>
        </w:trPr>
        <w:tc>
          <w:tcPr>
            <w:tcW w:w="1489" w:type="dxa"/>
            <w:vAlign w:val="center"/>
          </w:tcPr>
          <w:p w14:paraId="43AFFF30" w14:textId="107E0054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te</w:t>
            </w:r>
          </w:p>
        </w:tc>
        <w:tc>
          <w:tcPr>
            <w:tcW w:w="1215" w:type="dxa"/>
            <w:vAlign w:val="center"/>
          </w:tcPr>
          <w:p w14:paraId="51DDC02F" w14:textId="3ABAF1AD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利率</w:t>
            </w:r>
          </w:p>
        </w:tc>
        <w:tc>
          <w:tcPr>
            <w:tcW w:w="1301" w:type="dxa"/>
            <w:vAlign w:val="center"/>
          </w:tcPr>
          <w:p w14:paraId="4322AC8E" w14:textId="4EF4C708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98" w:type="dxa"/>
            <w:vAlign w:val="center"/>
          </w:tcPr>
          <w:p w14:paraId="2442A97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2C6CFB7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6BF738DA" w14:textId="6132E30D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5A1B73D0" w14:textId="77777777" w:rsidR="00F27066" w:rsidRDefault="00F27066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7F4F79BE" w14:textId="7091B2F7" w:rsidR="00F27066" w:rsidRPr="0043662E" w:rsidRDefault="00F27066" w:rsidP="00F27066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8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员工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E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mployee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04"/>
        <w:gridCol w:w="1190"/>
        <w:gridCol w:w="1301"/>
        <w:gridCol w:w="1086"/>
        <w:gridCol w:w="1490"/>
        <w:gridCol w:w="2826"/>
      </w:tblGrid>
      <w:tr w:rsidR="00F27066" w:rsidRPr="003D0A35" w14:paraId="6AB3425E" w14:textId="77777777" w:rsidTr="004A0F6A">
        <w:trPr>
          <w:jc w:val="center"/>
        </w:trPr>
        <w:tc>
          <w:tcPr>
            <w:tcW w:w="1489" w:type="dxa"/>
            <w:vAlign w:val="center"/>
          </w:tcPr>
          <w:p w14:paraId="26FE7BB7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0BDCE18B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33C53E9B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30FF811F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50960A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63CE7B3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035A4A9F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39ED747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659A476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7F509623" w14:textId="77777777" w:rsidTr="004A0F6A">
        <w:trPr>
          <w:jc w:val="center"/>
        </w:trPr>
        <w:tc>
          <w:tcPr>
            <w:tcW w:w="1489" w:type="dxa"/>
            <w:vAlign w:val="center"/>
          </w:tcPr>
          <w:p w14:paraId="7A05F034" w14:textId="189DD63F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50DCF5D9" w14:textId="036B0E01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证号</w:t>
            </w:r>
          </w:p>
        </w:tc>
        <w:tc>
          <w:tcPr>
            <w:tcW w:w="1301" w:type="dxa"/>
            <w:vAlign w:val="center"/>
          </w:tcPr>
          <w:p w14:paraId="47D06285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2060563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2AD95EC4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701561A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6DD56F8C" w14:textId="77777777" w:rsidTr="004A0F6A">
        <w:trPr>
          <w:jc w:val="center"/>
        </w:trPr>
        <w:tc>
          <w:tcPr>
            <w:tcW w:w="1489" w:type="dxa"/>
            <w:vAlign w:val="center"/>
          </w:tcPr>
          <w:p w14:paraId="519CC5C2" w14:textId="0FD6F3CF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_name</w:t>
            </w:r>
            <w:proofErr w:type="spellEnd"/>
          </w:p>
        </w:tc>
        <w:tc>
          <w:tcPr>
            <w:tcW w:w="1215" w:type="dxa"/>
            <w:vAlign w:val="center"/>
          </w:tcPr>
          <w:p w14:paraId="065B85DC" w14:textId="5936C0E6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姓名</w:t>
            </w:r>
          </w:p>
        </w:tc>
        <w:tc>
          <w:tcPr>
            <w:tcW w:w="1301" w:type="dxa"/>
            <w:vAlign w:val="center"/>
          </w:tcPr>
          <w:p w14:paraId="002B0F5C" w14:textId="4B7FD54B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0EF8E60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7D9CAD4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7EB12B42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265F2B64" w14:textId="77777777" w:rsidTr="004A0F6A">
        <w:trPr>
          <w:jc w:val="center"/>
        </w:trPr>
        <w:tc>
          <w:tcPr>
            <w:tcW w:w="1489" w:type="dxa"/>
            <w:vAlign w:val="center"/>
          </w:tcPr>
          <w:p w14:paraId="30252F58" w14:textId="571CC144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anch_name</w:t>
            </w:r>
            <w:proofErr w:type="spellEnd"/>
          </w:p>
        </w:tc>
        <w:tc>
          <w:tcPr>
            <w:tcW w:w="1215" w:type="dxa"/>
            <w:vAlign w:val="center"/>
          </w:tcPr>
          <w:p w14:paraId="1D960296" w14:textId="6289493B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301" w:type="dxa"/>
            <w:vAlign w:val="center"/>
          </w:tcPr>
          <w:p w14:paraId="1EEDF023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292238A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20E4DCAD" w14:textId="5A3D7DF9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06F2A98D" w14:textId="6F8A1776" w:rsidR="00F27066" w:rsidRDefault="000816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，（支行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</w:tr>
      <w:tr w:rsidR="00F27066" w:rsidRPr="003D0A35" w14:paraId="665C21C6" w14:textId="77777777" w:rsidTr="004A0F6A">
        <w:trPr>
          <w:jc w:val="center"/>
        </w:trPr>
        <w:tc>
          <w:tcPr>
            <w:tcW w:w="1489" w:type="dxa"/>
            <w:vAlign w:val="center"/>
          </w:tcPr>
          <w:p w14:paraId="2C105267" w14:textId="10CCE389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dress</w:t>
            </w:r>
          </w:p>
        </w:tc>
        <w:tc>
          <w:tcPr>
            <w:tcW w:w="1215" w:type="dxa"/>
            <w:vAlign w:val="center"/>
          </w:tcPr>
          <w:p w14:paraId="0936004E" w14:textId="7100A17E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家庭地址</w:t>
            </w:r>
          </w:p>
        </w:tc>
        <w:tc>
          <w:tcPr>
            <w:tcW w:w="1301" w:type="dxa"/>
            <w:vAlign w:val="center"/>
          </w:tcPr>
          <w:p w14:paraId="77B65D5D" w14:textId="44734D0D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ngtext</w:t>
            </w:r>
            <w:proofErr w:type="spellEnd"/>
          </w:p>
        </w:tc>
        <w:tc>
          <w:tcPr>
            <w:tcW w:w="1098" w:type="dxa"/>
            <w:vAlign w:val="center"/>
          </w:tcPr>
          <w:p w14:paraId="2A28BF5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7841E896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1384BD3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598982A7" w14:textId="77777777" w:rsidTr="004A0F6A">
        <w:trPr>
          <w:jc w:val="center"/>
        </w:trPr>
        <w:tc>
          <w:tcPr>
            <w:tcW w:w="1489" w:type="dxa"/>
            <w:vAlign w:val="center"/>
          </w:tcPr>
          <w:p w14:paraId="57AC2159" w14:textId="676C411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ate_be_employ</w:t>
            </w:r>
            <w:proofErr w:type="spellEnd"/>
          </w:p>
        </w:tc>
        <w:tc>
          <w:tcPr>
            <w:tcW w:w="1215" w:type="dxa"/>
            <w:vAlign w:val="center"/>
          </w:tcPr>
          <w:p w14:paraId="018834AB" w14:textId="337CF684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雇佣时间</w:t>
            </w:r>
          </w:p>
        </w:tc>
        <w:tc>
          <w:tcPr>
            <w:tcW w:w="1301" w:type="dxa"/>
            <w:vAlign w:val="center"/>
          </w:tcPr>
          <w:p w14:paraId="615935B9" w14:textId="65D8B7A4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98" w:type="dxa"/>
            <w:vAlign w:val="center"/>
          </w:tcPr>
          <w:p w14:paraId="366EDD7D" w14:textId="5629195A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5633DD33" w14:textId="247E157F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1EB9D0BC" w14:textId="5C70E5AF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D0F4ED0" w14:textId="77777777" w:rsidR="00F27066" w:rsidRDefault="00F27066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43B04819" w14:textId="65737361" w:rsidR="00F27066" w:rsidRPr="0043662E" w:rsidRDefault="00F27066" w:rsidP="00F27066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9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贷款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Loan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s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04"/>
        <w:gridCol w:w="1192"/>
        <w:gridCol w:w="1301"/>
        <w:gridCol w:w="1088"/>
        <w:gridCol w:w="1492"/>
        <w:gridCol w:w="2820"/>
      </w:tblGrid>
      <w:tr w:rsidR="00F27066" w:rsidRPr="003D0A35" w14:paraId="1CE3759A" w14:textId="77777777" w:rsidTr="00F27066">
        <w:trPr>
          <w:jc w:val="center"/>
        </w:trPr>
        <w:tc>
          <w:tcPr>
            <w:tcW w:w="1604" w:type="dxa"/>
            <w:vAlign w:val="center"/>
          </w:tcPr>
          <w:p w14:paraId="5CCACC8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92" w:type="dxa"/>
            <w:vAlign w:val="center"/>
          </w:tcPr>
          <w:p w14:paraId="6B157B5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322A5F3A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88" w:type="dxa"/>
            <w:vAlign w:val="center"/>
          </w:tcPr>
          <w:p w14:paraId="1E93EFA4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C5D2991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92" w:type="dxa"/>
            <w:vAlign w:val="center"/>
          </w:tcPr>
          <w:p w14:paraId="0D1061FE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488BF73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20" w:type="dxa"/>
            <w:vAlign w:val="center"/>
          </w:tcPr>
          <w:p w14:paraId="3C9887D9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2A05B8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424CB1CF" w14:textId="77777777" w:rsidTr="00F27066">
        <w:trPr>
          <w:jc w:val="center"/>
        </w:trPr>
        <w:tc>
          <w:tcPr>
            <w:tcW w:w="1604" w:type="dxa"/>
            <w:vAlign w:val="center"/>
          </w:tcPr>
          <w:p w14:paraId="5D235395" w14:textId="7168EE32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192" w:type="dxa"/>
            <w:vAlign w:val="center"/>
          </w:tcPr>
          <w:p w14:paraId="2F4A75A3" w14:textId="7F0F1FC2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号</w:t>
            </w:r>
          </w:p>
        </w:tc>
        <w:tc>
          <w:tcPr>
            <w:tcW w:w="1301" w:type="dxa"/>
            <w:vAlign w:val="center"/>
          </w:tcPr>
          <w:p w14:paraId="568FC761" w14:textId="476D53E8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88" w:type="dxa"/>
            <w:vAlign w:val="center"/>
          </w:tcPr>
          <w:p w14:paraId="64E0B3EB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492" w:type="dxa"/>
            <w:vAlign w:val="center"/>
          </w:tcPr>
          <w:p w14:paraId="1B633CDA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20" w:type="dxa"/>
            <w:vAlign w:val="center"/>
          </w:tcPr>
          <w:p w14:paraId="4922420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1ECAEA51" w14:textId="77777777" w:rsidTr="00F27066">
        <w:trPr>
          <w:jc w:val="center"/>
        </w:trPr>
        <w:tc>
          <w:tcPr>
            <w:tcW w:w="1604" w:type="dxa"/>
            <w:vAlign w:val="center"/>
          </w:tcPr>
          <w:p w14:paraId="03687EFE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anch_name</w:t>
            </w:r>
            <w:proofErr w:type="spellEnd"/>
          </w:p>
        </w:tc>
        <w:tc>
          <w:tcPr>
            <w:tcW w:w="1192" w:type="dxa"/>
            <w:vAlign w:val="center"/>
          </w:tcPr>
          <w:p w14:paraId="5ADC894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301" w:type="dxa"/>
            <w:vAlign w:val="center"/>
          </w:tcPr>
          <w:p w14:paraId="598C1D32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88" w:type="dxa"/>
            <w:vAlign w:val="center"/>
          </w:tcPr>
          <w:p w14:paraId="6F48F947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5D900B22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7A07F83B" w14:textId="3B2CF1F6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（支行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ranch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</w:tr>
      <w:tr w:rsidR="00F27066" w:rsidRPr="003D0A35" w14:paraId="1BB02D3D" w14:textId="77777777" w:rsidTr="00F27066">
        <w:trPr>
          <w:jc w:val="center"/>
        </w:trPr>
        <w:tc>
          <w:tcPr>
            <w:tcW w:w="1604" w:type="dxa"/>
            <w:vAlign w:val="center"/>
          </w:tcPr>
          <w:p w14:paraId="698BFB11" w14:textId="5226F8A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ount</w:t>
            </w:r>
          </w:p>
        </w:tc>
        <w:tc>
          <w:tcPr>
            <w:tcW w:w="1192" w:type="dxa"/>
            <w:vAlign w:val="center"/>
          </w:tcPr>
          <w:p w14:paraId="3A2BAC9E" w14:textId="2E8A96F8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金额</w:t>
            </w:r>
          </w:p>
        </w:tc>
        <w:tc>
          <w:tcPr>
            <w:tcW w:w="1301" w:type="dxa"/>
            <w:vAlign w:val="center"/>
          </w:tcPr>
          <w:p w14:paraId="388A0363" w14:textId="6CA25FC1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088" w:type="dxa"/>
            <w:vAlign w:val="center"/>
          </w:tcPr>
          <w:p w14:paraId="21B0CC93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16A4F48D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51469432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119C24CE" w14:textId="77777777" w:rsidTr="00F27066">
        <w:trPr>
          <w:jc w:val="center"/>
        </w:trPr>
        <w:tc>
          <w:tcPr>
            <w:tcW w:w="1604" w:type="dxa"/>
            <w:vAlign w:val="center"/>
          </w:tcPr>
          <w:p w14:paraId="50C4464A" w14:textId="47B3E53E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imes</w:t>
            </w:r>
          </w:p>
        </w:tc>
        <w:tc>
          <w:tcPr>
            <w:tcW w:w="1192" w:type="dxa"/>
            <w:vAlign w:val="center"/>
          </w:tcPr>
          <w:p w14:paraId="14C96984" w14:textId="3583A23B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逐次支付</w:t>
            </w:r>
          </w:p>
        </w:tc>
        <w:tc>
          <w:tcPr>
            <w:tcW w:w="1301" w:type="dxa"/>
            <w:vAlign w:val="center"/>
          </w:tcPr>
          <w:p w14:paraId="0DE19E42" w14:textId="7C3362FB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nt</w:t>
            </w:r>
          </w:p>
        </w:tc>
        <w:tc>
          <w:tcPr>
            <w:tcW w:w="1088" w:type="dxa"/>
            <w:vAlign w:val="center"/>
          </w:tcPr>
          <w:p w14:paraId="23811163" w14:textId="58FEEA23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2984BA6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63F037DE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1039ACA3" w14:textId="77777777" w:rsidR="00F27066" w:rsidRDefault="00F27066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86F42E5" w14:textId="2B20C6B3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0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经理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 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Manager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A425B4" w:rsidRPr="003D0A35" w14:paraId="788FE42C" w14:textId="77777777" w:rsidTr="004A0F6A">
        <w:trPr>
          <w:jc w:val="center"/>
        </w:trPr>
        <w:tc>
          <w:tcPr>
            <w:tcW w:w="1489" w:type="dxa"/>
            <w:vAlign w:val="center"/>
          </w:tcPr>
          <w:p w14:paraId="4F66153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1A48F0DE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7B4D413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5DCC19F9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A0D3F71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6947D805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04372F55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541F787D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565E3E7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5C8FF214" w14:textId="77777777" w:rsidTr="004A0F6A">
        <w:trPr>
          <w:jc w:val="center"/>
        </w:trPr>
        <w:tc>
          <w:tcPr>
            <w:tcW w:w="1489" w:type="dxa"/>
            <w:vAlign w:val="center"/>
          </w:tcPr>
          <w:p w14:paraId="433176FA" w14:textId="4DB67C8E" w:rsidR="00A425B4" w:rsidRPr="003D0A35" w:rsidRDefault="000816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</w:t>
            </w:r>
            <w:r w:rsidR="00A425B4"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5BAE2C8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账号</w:t>
            </w:r>
          </w:p>
        </w:tc>
        <w:tc>
          <w:tcPr>
            <w:tcW w:w="1301" w:type="dxa"/>
            <w:vAlign w:val="center"/>
          </w:tcPr>
          <w:p w14:paraId="43F05EB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776D5FA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9FA673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5656D756" w14:textId="1122BFA6" w:rsidR="00A425B4" w:rsidRPr="003D0A35" w:rsidRDefault="00A425B4" w:rsidP="00081666">
            <w:pPr>
              <w:pStyle w:val="a3"/>
              <w:spacing w:beforeLines="50" w:before="156" w:beforeAutospacing="0" w:afterLines="50" w:after="156" w:afterAutospacing="0" w:line="360" w:lineRule="auto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员工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E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ployee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7B2AC671" w14:textId="77777777" w:rsidTr="004A0F6A">
        <w:trPr>
          <w:jc w:val="center"/>
        </w:trPr>
        <w:tc>
          <w:tcPr>
            <w:tcW w:w="1489" w:type="dxa"/>
            <w:vAlign w:val="center"/>
          </w:tcPr>
          <w:p w14:paraId="1946E26D" w14:textId="24A1291E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epartment</w:t>
            </w:r>
          </w:p>
        </w:tc>
        <w:tc>
          <w:tcPr>
            <w:tcW w:w="1215" w:type="dxa"/>
            <w:vAlign w:val="center"/>
          </w:tcPr>
          <w:p w14:paraId="4F693E6C" w14:textId="50D97844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部门</w:t>
            </w:r>
          </w:p>
        </w:tc>
        <w:tc>
          <w:tcPr>
            <w:tcW w:w="1301" w:type="dxa"/>
            <w:vAlign w:val="center"/>
          </w:tcPr>
          <w:p w14:paraId="138C9260" w14:textId="2B98D319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12D817E3" w14:textId="5E9925CF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07191CFC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6979A7E4" w14:textId="7779116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2077A12F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30BBDAAF" w14:textId="047FEAAA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lastRenderedPageBreak/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拥有账户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Own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Account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A425B4" w:rsidRPr="003D0A35" w14:paraId="17EB527F" w14:textId="77777777" w:rsidTr="004A0F6A">
        <w:trPr>
          <w:jc w:val="center"/>
        </w:trPr>
        <w:tc>
          <w:tcPr>
            <w:tcW w:w="1489" w:type="dxa"/>
            <w:vAlign w:val="center"/>
          </w:tcPr>
          <w:p w14:paraId="31C13023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B6069E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1CCBD62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52E36D15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9DCB37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22DCD6B6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0D25C3BC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7CD2BEF0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3BF3ED81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55A15865" w14:textId="77777777" w:rsidTr="004A0F6A">
        <w:trPr>
          <w:jc w:val="center"/>
        </w:trPr>
        <w:tc>
          <w:tcPr>
            <w:tcW w:w="1489" w:type="dxa"/>
            <w:vAlign w:val="center"/>
          </w:tcPr>
          <w:p w14:paraId="39C88371" w14:textId="2143F04E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id</w:t>
            </w:r>
            <w:proofErr w:type="spellEnd"/>
          </w:p>
        </w:tc>
        <w:tc>
          <w:tcPr>
            <w:tcW w:w="1215" w:type="dxa"/>
            <w:vAlign w:val="center"/>
          </w:tcPr>
          <w:p w14:paraId="5C674D75" w14:textId="6B18A383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02135F51" w14:textId="3083E1F7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3C3C69C9" w14:textId="334FABE6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74B3292C" w14:textId="2E756304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183F7612" w14:textId="7DC1DB2B" w:rsidR="00A425B4" w:rsidRPr="003D0A35" w:rsidRDefault="00A425B4" w:rsidP="00081666">
            <w:pPr>
              <w:pStyle w:val="a3"/>
              <w:spacing w:beforeLines="50" w:before="156" w:beforeAutospacing="0" w:afterLines="50" w:after="156" w:afterAutospacing="0" w:line="360" w:lineRule="auto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顾客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ient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0ACFB8D2" w14:textId="77777777" w:rsidTr="004A0F6A">
        <w:trPr>
          <w:jc w:val="center"/>
        </w:trPr>
        <w:tc>
          <w:tcPr>
            <w:tcW w:w="1489" w:type="dxa"/>
            <w:vAlign w:val="center"/>
          </w:tcPr>
          <w:p w14:paraId="29C8FBF3" w14:textId="2C098FB2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unt_id</w:t>
            </w:r>
            <w:proofErr w:type="spellEnd"/>
          </w:p>
        </w:tc>
        <w:tc>
          <w:tcPr>
            <w:tcW w:w="1215" w:type="dxa"/>
            <w:vAlign w:val="center"/>
          </w:tcPr>
          <w:p w14:paraId="1E766A47" w14:textId="641AC25D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</w:t>
            </w:r>
          </w:p>
        </w:tc>
        <w:tc>
          <w:tcPr>
            <w:tcW w:w="1301" w:type="dxa"/>
            <w:vAlign w:val="center"/>
          </w:tcPr>
          <w:p w14:paraId="3FD7E6D5" w14:textId="70B7886D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098" w:type="dxa"/>
            <w:vAlign w:val="center"/>
          </w:tcPr>
          <w:p w14:paraId="58BF4654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CF9F343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5BF616A6" w14:textId="64E031A2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账户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</w:tbl>
    <w:p w14:paraId="07C2BD39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A62AAAF" w14:textId="70C8217D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付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 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ayments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75"/>
        <w:gridCol w:w="1177"/>
        <w:gridCol w:w="1299"/>
        <w:gridCol w:w="1081"/>
        <w:gridCol w:w="1482"/>
        <w:gridCol w:w="2783"/>
      </w:tblGrid>
      <w:tr w:rsidR="00A425B4" w:rsidRPr="003D0A35" w14:paraId="51FCD31B" w14:textId="77777777" w:rsidTr="004A0F6A">
        <w:trPr>
          <w:jc w:val="center"/>
        </w:trPr>
        <w:tc>
          <w:tcPr>
            <w:tcW w:w="1604" w:type="dxa"/>
            <w:vAlign w:val="center"/>
          </w:tcPr>
          <w:p w14:paraId="263AB4E5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92" w:type="dxa"/>
            <w:vAlign w:val="center"/>
          </w:tcPr>
          <w:p w14:paraId="353A8D4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24BDA8E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88" w:type="dxa"/>
            <w:vAlign w:val="center"/>
          </w:tcPr>
          <w:p w14:paraId="530C3EAB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7CD121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92" w:type="dxa"/>
            <w:vAlign w:val="center"/>
          </w:tcPr>
          <w:p w14:paraId="313BF2BE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63DC3C9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20" w:type="dxa"/>
            <w:vAlign w:val="center"/>
          </w:tcPr>
          <w:p w14:paraId="130C3C7A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5778D7D4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6128A474" w14:textId="77777777" w:rsidTr="004A0F6A">
        <w:trPr>
          <w:jc w:val="center"/>
        </w:trPr>
        <w:tc>
          <w:tcPr>
            <w:tcW w:w="1604" w:type="dxa"/>
            <w:vAlign w:val="center"/>
          </w:tcPr>
          <w:p w14:paraId="6B3B8CA5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192" w:type="dxa"/>
            <w:vAlign w:val="center"/>
          </w:tcPr>
          <w:p w14:paraId="668F8DF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号</w:t>
            </w:r>
          </w:p>
        </w:tc>
        <w:tc>
          <w:tcPr>
            <w:tcW w:w="1301" w:type="dxa"/>
            <w:vAlign w:val="center"/>
          </w:tcPr>
          <w:p w14:paraId="2C468936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88" w:type="dxa"/>
            <w:vAlign w:val="center"/>
          </w:tcPr>
          <w:p w14:paraId="290AAAD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492" w:type="dxa"/>
            <w:vAlign w:val="center"/>
          </w:tcPr>
          <w:p w14:paraId="1948EC39" w14:textId="03E7BE60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1D9B12B0" w14:textId="68F7CE6E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贷款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s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203B233E" w14:textId="77777777" w:rsidTr="004A0F6A">
        <w:trPr>
          <w:jc w:val="center"/>
        </w:trPr>
        <w:tc>
          <w:tcPr>
            <w:tcW w:w="1604" w:type="dxa"/>
            <w:vAlign w:val="center"/>
          </w:tcPr>
          <w:p w14:paraId="6F39F105" w14:textId="63BDA716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ment_id</w:t>
            </w:r>
            <w:proofErr w:type="spellEnd"/>
          </w:p>
        </w:tc>
        <w:tc>
          <w:tcPr>
            <w:tcW w:w="1192" w:type="dxa"/>
            <w:vAlign w:val="center"/>
          </w:tcPr>
          <w:p w14:paraId="1CE048D3" w14:textId="0BBD7C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号</w:t>
            </w:r>
          </w:p>
        </w:tc>
        <w:tc>
          <w:tcPr>
            <w:tcW w:w="1301" w:type="dxa"/>
            <w:vAlign w:val="center"/>
          </w:tcPr>
          <w:p w14:paraId="635691CE" w14:textId="428C2743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88" w:type="dxa"/>
            <w:vAlign w:val="center"/>
          </w:tcPr>
          <w:p w14:paraId="0B246CCC" w14:textId="340CC469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492" w:type="dxa"/>
            <w:vAlign w:val="center"/>
          </w:tcPr>
          <w:p w14:paraId="0F6E833D" w14:textId="21B3FBD0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20" w:type="dxa"/>
            <w:vAlign w:val="center"/>
          </w:tcPr>
          <w:p w14:paraId="1DAD6652" w14:textId="425701B2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A425B4" w:rsidRPr="003D0A35" w14:paraId="10DA3D75" w14:textId="77777777" w:rsidTr="004A0F6A">
        <w:trPr>
          <w:jc w:val="center"/>
        </w:trPr>
        <w:tc>
          <w:tcPr>
            <w:tcW w:w="1604" w:type="dxa"/>
            <w:vAlign w:val="center"/>
          </w:tcPr>
          <w:p w14:paraId="17C3D7FE" w14:textId="2F6012C3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ment_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ount</w:t>
            </w:r>
            <w:proofErr w:type="spellEnd"/>
          </w:p>
        </w:tc>
        <w:tc>
          <w:tcPr>
            <w:tcW w:w="1192" w:type="dxa"/>
            <w:vAlign w:val="center"/>
          </w:tcPr>
          <w:p w14:paraId="4F41F647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金额</w:t>
            </w:r>
          </w:p>
        </w:tc>
        <w:tc>
          <w:tcPr>
            <w:tcW w:w="1301" w:type="dxa"/>
            <w:vAlign w:val="center"/>
          </w:tcPr>
          <w:p w14:paraId="3091D4D1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088" w:type="dxa"/>
            <w:vAlign w:val="center"/>
          </w:tcPr>
          <w:p w14:paraId="659E134A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7C56F504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2F029350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A425B4" w:rsidRPr="003D0A35" w14:paraId="3359E6B5" w14:textId="77777777" w:rsidTr="004A0F6A">
        <w:trPr>
          <w:jc w:val="center"/>
        </w:trPr>
        <w:tc>
          <w:tcPr>
            <w:tcW w:w="1604" w:type="dxa"/>
            <w:vAlign w:val="center"/>
          </w:tcPr>
          <w:p w14:paraId="1F74595E" w14:textId="00EE2B1C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ment_date</w:t>
            </w:r>
            <w:proofErr w:type="spellEnd"/>
          </w:p>
        </w:tc>
        <w:tc>
          <w:tcPr>
            <w:tcW w:w="1192" w:type="dxa"/>
            <w:vAlign w:val="center"/>
          </w:tcPr>
          <w:p w14:paraId="4D9536E7" w14:textId="1FD7432F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时间</w:t>
            </w:r>
          </w:p>
        </w:tc>
        <w:tc>
          <w:tcPr>
            <w:tcW w:w="1301" w:type="dxa"/>
            <w:vAlign w:val="center"/>
          </w:tcPr>
          <w:p w14:paraId="706807E5" w14:textId="73A461A9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te</w:t>
            </w:r>
          </w:p>
        </w:tc>
        <w:tc>
          <w:tcPr>
            <w:tcW w:w="1088" w:type="dxa"/>
            <w:vAlign w:val="center"/>
          </w:tcPr>
          <w:p w14:paraId="6203BD12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4479567F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7DF822BF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34047754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CE6A754" w14:textId="36E19C68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3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负责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R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esponsible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A425B4" w:rsidRPr="003D0A35" w14:paraId="31AFDA23" w14:textId="77777777" w:rsidTr="004A0F6A">
        <w:trPr>
          <w:jc w:val="center"/>
        </w:trPr>
        <w:tc>
          <w:tcPr>
            <w:tcW w:w="1489" w:type="dxa"/>
            <w:vAlign w:val="center"/>
          </w:tcPr>
          <w:p w14:paraId="27AE0A1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AC7217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45C137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7B63CDBD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3ED8C21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1C9BFFD9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7B2E07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145A8E73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71179B5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26FEF8D2" w14:textId="77777777" w:rsidTr="004A0F6A">
        <w:trPr>
          <w:jc w:val="center"/>
        </w:trPr>
        <w:tc>
          <w:tcPr>
            <w:tcW w:w="1489" w:type="dxa"/>
            <w:vAlign w:val="center"/>
          </w:tcPr>
          <w:p w14:paraId="42502FB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id</w:t>
            </w:r>
            <w:proofErr w:type="spellEnd"/>
          </w:p>
        </w:tc>
        <w:tc>
          <w:tcPr>
            <w:tcW w:w="1215" w:type="dxa"/>
            <w:vAlign w:val="center"/>
          </w:tcPr>
          <w:p w14:paraId="1943E98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5D63D782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5A4F77C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5B32087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33F3B1F6" w14:textId="5843B89E" w:rsidR="00A425B4" w:rsidRPr="003D0A35" w:rsidRDefault="00A425B4" w:rsidP="00081666">
            <w:pPr>
              <w:pStyle w:val="a3"/>
              <w:spacing w:beforeLines="50" w:before="156" w:beforeAutospacing="0" w:afterLines="50" w:after="156" w:afterAutospacing="0" w:line="360" w:lineRule="auto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顾客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081666" w:rsidRPr="0043662E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ient</w:t>
            </w:r>
            <w:r w:rsidR="00081666" w:rsidRPr="0043662E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45593471" w14:textId="77777777" w:rsidTr="004A0F6A">
        <w:trPr>
          <w:jc w:val="center"/>
        </w:trPr>
        <w:tc>
          <w:tcPr>
            <w:tcW w:w="1489" w:type="dxa"/>
            <w:vAlign w:val="center"/>
          </w:tcPr>
          <w:p w14:paraId="1E9C4A96" w14:textId="26B5E7F3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_id</w:t>
            </w:r>
            <w:proofErr w:type="spellEnd"/>
          </w:p>
        </w:tc>
        <w:tc>
          <w:tcPr>
            <w:tcW w:w="1215" w:type="dxa"/>
            <w:vAlign w:val="center"/>
          </w:tcPr>
          <w:p w14:paraId="6CE61C1B" w14:textId="4408CD78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证号</w:t>
            </w:r>
          </w:p>
        </w:tc>
        <w:tc>
          <w:tcPr>
            <w:tcW w:w="1301" w:type="dxa"/>
            <w:vAlign w:val="center"/>
          </w:tcPr>
          <w:p w14:paraId="52D119D0" w14:textId="1D76FB1D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3AD830E1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12D80C4C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055C69F3" w14:textId="5C0BAC62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，员工（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E</w:t>
            </w:r>
            <w:r w:rsidR="00081666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ployee</w:t>
            </w:r>
            <w:r w:rsidR="00081666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</w:tr>
      <w:tr w:rsidR="00A425B4" w:rsidRPr="003D0A35" w14:paraId="6A51E235" w14:textId="77777777" w:rsidTr="004A0F6A">
        <w:trPr>
          <w:jc w:val="center"/>
        </w:trPr>
        <w:tc>
          <w:tcPr>
            <w:tcW w:w="1489" w:type="dxa"/>
            <w:vAlign w:val="center"/>
          </w:tcPr>
          <w:p w14:paraId="2194497C" w14:textId="53B09315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es_type</w:t>
            </w:r>
            <w:proofErr w:type="spellEnd"/>
          </w:p>
        </w:tc>
        <w:tc>
          <w:tcPr>
            <w:tcW w:w="1215" w:type="dxa"/>
            <w:vAlign w:val="center"/>
          </w:tcPr>
          <w:p w14:paraId="50D3EA25" w14:textId="6EF44EF4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负责类型</w:t>
            </w:r>
          </w:p>
        </w:tc>
        <w:tc>
          <w:tcPr>
            <w:tcW w:w="1301" w:type="dxa"/>
            <w:vAlign w:val="center"/>
          </w:tcPr>
          <w:p w14:paraId="6CCA6DF2" w14:textId="7F42B55B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t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nyint</w:t>
            </w:r>
            <w:proofErr w:type="spellEnd"/>
          </w:p>
        </w:tc>
        <w:tc>
          <w:tcPr>
            <w:tcW w:w="1098" w:type="dxa"/>
            <w:vAlign w:val="center"/>
          </w:tcPr>
          <w:p w14:paraId="2CE8DB52" w14:textId="39D58805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7C329CBF" w14:textId="5671D475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3CB441EC" w14:textId="7276B70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1EE0B0AD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328EE639" w14:textId="77777777" w:rsidR="004364CD" w:rsidRPr="004364CD" w:rsidRDefault="00EB24AD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总结与体会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 xml:space="preserve"> </w:t>
      </w:r>
    </w:p>
    <w:p w14:paraId="01642A1A" w14:textId="6CDEB559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本报告给出了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进行一个银行业务管理系统数据库的基本过程，包括概念模型设计、概念模型到逻辑模型的转换以及最终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数据库结构实现。</w:t>
      </w:r>
    </w:p>
    <w:p w14:paraId="57C5B6B9" w14:textId="2E825D30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设计过程中的一些个人体会如下：</w:t>
      </w:r>
    </w:p>
    <w:p w14:paraId="2C90AEE1" w14:textId="1A7F6F96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1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概念模型设计的重要性：从现实世界问题中抽象出概念模型，是数据库设计的关键环节。通过这一步，可以理清楚业务需求，确保整个系统的稳定性和扩展性。</w:t>
      </w:r>
    </w:p>
    <w:p w14:paraId="04D6081D" w14:textId="3AB7420C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lastRenderedPageBreak/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2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工具的使用：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 xml:space="preserve">Power Designer 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等专业工具在设计过程中十分高效，可以帮助快速生成概念模型和逻辑模型，减少人工出错的概率。此外，这些工具的可视化功能让复杂的模型变得直观易懂。</w:t>
      </w:r>
    </w:p>
    <w:p w14:paraId="404B6524" w14:textId="18765436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3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概念模型到逻辑模型的转换：这一过程需要深入理解数据库的结构和业务逻辑。通过在概念模型基础上进行细化和优化，可以合理地安排表与表之间的关系，确保数据一致性和完整性。</w:t>
      </w:r>
    </w:p>
    <w:p w14:paraId="25AB1D57" w14:textId="6E9511AA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4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外键约束的设计：在逻辑模型中，正确设置外键约束不仅可以维持数据库的参照完整性，还能够预防数据异常，是数据库设计中不可缺少的一环。</w:t>
      </w:r>
    </w:p>
    <w:p w14:paraId="50966129" w14:textId="0B4E4928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5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性能考虑：在设计数据库结构时，需要考虑查询性能和数据操作的效率。通过合理的索引设计和规范化的表设计，保证系统在处理大量数据时具备良好的性能。</w:t>
      </w:r>
    </w:p>
    <w:p w14:paraId="4D668F25" w14:textId="1A119683" w:rsid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6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实际数据库实现：由逻辑模型到物理数据库的转换是最后一步。在这个过程中，要结合数据库系统的实际情况进行调整，确保数据库在实际运行中的稳定性和高效性。</w:t>
      </w:r>
    </w:p>
    <w:p w14:paraId="2822C91B" w14:textId="543A9681" w:rsidR="008F143E" w:rsidRPr="008A53C2" w:rsidRDefault="008F143E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</w:p>
    <w:sectPr w:rsidR="008F143E" w:rsidRPr="008A53C2" w:rsidSect="00FD190A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5C272" w14:textId="77777777" w:rsidR="00C03570" w:rsidRDefault="00C03570" w:rsidP="005372DC">
      <w:r>
        <w:separator/>
      </w:r>
    </w:p>
  </w:endnote>
  <w:endnote w:type="continuationSeparator" w:id="0">
    <w:p w14:paraId="56843506" w14:textId="77777777" w:rsidR="00C03570" w:rsidRDefault="00C03570" w:rsidP="00537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75F74" w14:textId="77777777" w:rsidR="00C03570" w:rsidRDefault="00C03570" w:rsidP="005372DC">
      <w:r>
        <w:separator/>
      </w:r>
    </w:p>
  </w:footnote>
  <w:footnote w:type="continuationSeparator" w:id="0">
    <w:p w14:paraId="7026282E" w14:textId="77777777" w:rsidR="00C03570" w:rsidRDefault="00C03570" w:rsidP="00537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2356B"/>
    <w:multiLevelType w:val="hybridMultilevel"/>
    <w:tmpl w:val="3342FBDE"/>
    <w:lvl w:ilvl="0" w:tplc="439E6E4C">
      <w:start w:val="1"/>
      <w:numFmt w:val="decimal"/>
      <w:lvlText w:val="（%1）"/>
      <w:lvlJc w:val="left"/>
      <w:pPr>
        <w:ind w:left="97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1" w15:restartNumberingAfterBreak="0">
    <w:nsid w:val="19767059"/>
    <w:multiLevelType w:val="hybridMultilevel"/>
    <w:tmpl w:val="F5508490"/>
    <w:lvl w:ilvl="0" w:tplc="0928C4D0">
      <w:start w:val="1"/>
      <w:numFmt w:val="decimal"/>
      <w:lvlText w:val="%1）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2" w15:restartNumberingAfterBreak="0">
    <w:nsid w:val="380255AD"/>
    <w:multiLevelType w:val="hybridMultilevel"/>
    <w:tmpl w:val="BD922DDA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3" w15:restartNumberingAfterBreak="0">
    <w:nsid w:val="3F6419C3"/>
    <w:multiLevelType w:val="hybridMultilevel"/>
    <w:tmpl w:val="E848C8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2810118"/>
    <w:multiLevelType w:val="hybridMultilevel"/>
    <w:tmpl w:val="5330E036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5" w15:restartNumberingAfterBreak="0">
    <w:nsid w:val="46F27973"/>
    <w:multiLevelType w:val="hybridMultilevel"/>
    <w:tmpl w:val="0B1464D4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6" w15:restartNumberingAfterBreak="0">
    <w:nsid w:val="5BAC19A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646E1C52"/>
    <w:multiLevelType w:val="hybridMultilevel"/>
    <w:tmpl w:val="48881F66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4FE2A4C"/>
    <w:multiLevelType w:val="hybridMultilevel"/>
    <w:tmpl w:val="3C42332C"/>
    <w:lvl w:ilvl="0" w:tplc="3C0E6C5A">
      <w:start w:val="1"/>
      <w:numFmt w:val="decimal"/>
      <w:lvlText w:val="%1）"/>
      <w:lvlJc w:val="left"/>
      <w:pPr>
        <w:ind w:left="1392" w:hanging="852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9" w15:restartNumberingAfterBreak="0">
    <w:nsid w:val="6E1A35F0"/>
    <w:multiLevelType w:val="hybridMultilevel"/>
    <w:tmpl w:val="8250D4F0"/>
    <w:lvl w:ilvl="0" w:tplc="235038E8">
      <w:start w:val="1"/>
      <w:numFmt w:val="decimal"/>
      <w:lvlText w:val="%1）"/>
      <w:lvlJc w:val="left"/>
      <w:pPr>
        <w:ind w:left="1280" w:hanging="360"/>
      </w:pPr>
      <w:rPr>
        <w:rFonts w:ascii="Times New Roman" w:eastAsiaTheme="minorEastAsia" w:hAnsi="Times New Roman" w:cs="Times New Roman" w:hint="default"/>
        <w:color w:val="000000"/>
      </w:rPr>
    </w:lvl>
    <w:lvl w:ilvl="1" w:tplc="04090019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10" w15:restartNumberingAfterBreak="0">
    <w:nsid w:val="77B519CA"/>
    <w:multiLevelType w:val="hybridMultilevel"/>
    <w:tmpl w:val="323C972C"/>
    <w:lvl w:ilvl="0" w:tplc="10782E22">
      <w:start w:val="1"/>
      <w:numFmt w:val="decimal"/>
      <w:lvlText w:val="%1、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499229375">
    <w:abstractNumId w:val="4"/>
  </w:num>
  <w:num w:numId="2" w16cid:durableId="1907103857">
    <w:abstractNumId w:val="8"/>
  </w:num>
  <w:num w:numId="3" w16cid:durableId="1095831899">
    <w:abstractNumId w:val="0"/>
  </w:num>
  <w:num w:numId="4" w16cid:durableId="819350671">
    <w:abstractNumId w:val="2"/>
  </w:num>
  <w:num w:numId="5" w16cid:durableId="2074960034">
    <w:abstractNumId w:val="7"/>
  </w:num>
  <w:num w:numId="6" w16cid:durableId="379942374">
    <w:abstractNumId w:val="10"/>
  </w:num>
  <w:num w:numId="7" w16cid:durableId="408581091">
    <w:abstractNumId w:val="6"/>
  </w:num>
  <w:num w:numId="8" w16cid:durableId="1008097460">
    <w:abstractNumId w:val="5"/>
  </w:num>
  <w:num w:numId="9" w16cid:durableId="1744448538">
    <w:abstractNumId w:val="9"/>
  </w:num>
  <w:num w:numId="10" w16cid:durableId="339739055">
    <w:abstractNumId w:val="3"/>
  </w:num>
  <w:num w:numId="11" w16cid:durableId="1757283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bordersDoNotSurroundHeader/>
  <w:bordersDoNotSurroundFooter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7EwMzY0NDM1NjZQ0lEKTi0uzszPAykwqQUAYJ/3JSwAAAA="/>
  </w:docVars>
  <w:rsids>
    <w:rsidRoot w:val="000867BC"/>
    <w:rsid w:val="00047BA7"/>
    <w:rsid w:val="00054C6B"/>
    <w:rsid w:val="00081666"/>
    <w:rsid w:val="000867BC"/>
    <w:rsid w:val="00117F3C"/>
    <w:rsid w:val="0012262D"/>
    <w:rsid w:val="00164C0A"/>
    <w:rsid w:val="00187E86"/>
    <w:rsid w:val="00192FFD"/>
    <w:rsid w:val="0019701F"/>
    <w:rsid w:val="001A4F5F"/>
    <w:rsid w:val="001B685A"/>
    <w:rsid w:val="001D4DC6"/>
    <w:rsid w:val="001D6799"/>
    <w:rsid w:val="00211E0A"/>
    <w:rsid w:val="0023255B"/>
    <w:rsid w:val="002B0D9E"/>
    <w:rsid w:val="002B1BEB"/>
    <w:rsid w:val="002F31C6"/>
    <w:rsid w:val="00332E4C"/>
    <w:rsid w:val="0034731F"/>
    <w:rsid w:val="00376006"/>
    <w:rsid w:val="003C43CB"/>
    <w:rsid w:val="003D0A35"/>
    <w:rsid w:val="004316BA"/>
    <w:rsid w:val="004364CD"/>
    <w:rsid w:val="0043662E"/>
    <w:rsid w:val="004861EC"/>
    <w:rsid w:val="00492765"/>
    <w:rsid w:val="00494CE3"/>
    <w:rsid w:val="00497467"/>
    <w:rsid w:val="004C2B80"/>
    <w:rsid w:val="004C54A5"/>
    <w:rsid w:val="004E1153"/>
    <w:rsid w:val="004F767D"/>
    <w:rsid w:val="0052529D"/>
    <w:rsid w:val="005255BF"/>
    <w:rsid w:val="00534E45"/>
    <w:rsid w:val="005372DC"/>
    <w:rsid w:val="006045E2"/>
    <w:rsid w:val="00612BE1"/>
    <w:rsid w:val="00620BDC"/>
    <w:rsid w:val="00647713"/>
    <w:rsid w:val="00681935"/>
    <w:rsid w:val="00690A39"/>
    <w:rsid w:val="006E7D73"/>
    <w:rsid w:val="00754CA5"/>
    <w:rsid w:val="007A1A1B"/>
    <w:rsid w:val="00825248"/>
    <w:rsid w:val="008A53C2"/>
    <w:rsid w:val="008E0E23"/>
    <w:rsid w:val="008F143E"/>
    <w:rsid w:val="00900DA9"/>
    <w:rsid w:val="00971778"/>
    <w:rsid w:val="009A2746"/>
    <w:rsid w:val="00A425B4"/>
    <w:rsid w:val="00AA4554"/>
    <w:rsid w:val="00B25E41"/>
    <w:rsid w:val="00B9785C"/>
    <w:rsid w:val="00BB6B88"/>
    <w:rsid w:val="00BD6BF9"/>
    <w:rsid w:val="00C02144"/>
    <w:rsid w:val="00C03570"/>
    <w:rsid w:val="00C12AF8"/>
    <w:rsid w:val="00C16F93"/>
    <w:rsid w:val="00C23F73"/>
    <w:rsid w:val="00C43AFE"/>
    <w:rsid w:val="00C463BB"/>
    <w:rsid w:val="00C65824"/>
    <w:rsid w:val="00CA7A89"/>
    <w:rsid w:val="00CF4AEB"/>
    <w:rsid w:val="00D13802"/>
    <w:rsid w:val="00D3715B"/>
    <w:rsid w:val="00D435DA"/>
    <w:rsid w:val="00D83E6A"/>
    <w:rsid w:val="00DA53BE"/>
    <w:rsid w:val="00DA745F"/>
    <w:rsid w:val="00DD2D6E"/>
    <w:rsid w:val="00E5064A"/>
    <w:rsid w:val="00E55C9A"/>
    <w:rsid w:val="00E61AB4"/>
    <w:rsid w:val="00E80DAB"/>
    <w:rsid w:val="00EB24AD"/>
    <w:rsid w:val="00EB70CE"/>
    <w:rsid w:val="00EE32CD"/>
    <w:rsid w:val="00EE5277"/>
    <w:rsid w:val="00EE7A51"/>
    <w:rsid w:val="00EF30D0"/>
    <w:rsid w:val="00F06B1D"/>
    <w:rsid w:val="00F27066"/>
    <w:rsid w:val="00FA3A88"/>
    <w:rsid w:val="00FD190A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42BCE"/>
  <w15:docId w15:val="{FEF6630F-A53E-4A81-B0C4-48102978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24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F143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1D4DC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3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372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372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372DC"/>
    <w:rPr>
      <w:sz w:val="18"/>
      <w:szCs w:val="18"/>
    </w:rPr>
  </w:style>
  <w:style w:type="table" w:styleId="a9">
    <w:name w:val="Table Grid"/>
    <w:basedOn w:val="a1"/>
    <w:uiPriority w:val="59"/>
    <w:rsid w:val="00BD6B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0</Pages>
  <Words>806</Words>
  <Characters>4598</Characters>
  <Application>Microsoft Office Word</Application>
  <DocSecurity>0</DocSecurity>
  <Lines>38</Lines>
  <Paragraphs>10</Paragraphs>
  <ScaleCrop>false</ScaleCrop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建桥 赵</cp:lastModifiedBy>
  <cp:revision>40</cp:revision>
  <cp:lastPrinted>2023-04-25T01:36:00Z</cp:lastPrinted>
  <dcterms:created xsi:type="dcterms:W3CDTF">2023-09-12T14:39:00Z</dcterms:created>
  <dcterms:modified xsi:type="dcterms:W3CDTF">2024-11-21T01:54:00Z</dcterms:modified>
</cp:coreProperties>
</file>